
<file path=[Content_Types].xml><?xml version="1.0" encoding="utf-8"?>
<Types xmlns="http://schemas.openxmlformats.org/package/2006/content-types">
  <Default Extension="jfif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8032E" w14:textId="42F7502B" w:rsidR="00FE6C55" w:rsidRDefault="008F5847" w:rsidP="00FE6C55">
      <w:pPr>
        <w:pStyle w:val="H1TitleSmallGray16ptsCS"/>
        <w:ind w:left="720" w:firstLine="720"/>
        <w:rPr>
          <w:rFonts w:ascii="Open Sans" w:hAnsi="Open Sans" w:cs="Open Sans"/>
          <w:b w:val="0"/>
          <w:bCs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E6B01DE" wp14:editId="1A95F77C">
            <wp:simplePos x="0" y="0"/>
            <wp:positionH relativeFrom="margin">
              <wp:align>right</wp:align>
            </wp:positionH>
            <wp:positionV relativeFrom="paragraph">
              <wp:posOffset>-910590</wp:posOffset>
            </wp:positionV>
            <wp:extent cx="7764780" cy="1287780"/>
            <wp:effectExtent l="0" t="0" r="7620" b="7620"/>
            <wp:wrapNone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9205AD" w14:textId="77777777" w:rsidR="00FE6C55" w:rsidRDefault="00FE6C55" w:rsidP="00FE6C55">
      <w:pPr>
        <w:pStyle w:val="H1TitleSmallGray16ptsCS"/>
        <w:ind w:left="720" w:firstLine="720"/>
        <w:rPr>
          <w:rFonts w:ascii="Open Sans" w:hAnsi="Open Sans" w:cs="Open Sans"/>
          <w:b w:val="0"/>
          <w:bCs/>
        </w:rPr>
      </w:pPr>
    </w:p>
    <w:p w14:paraId="45F3C021" w14:textId="03688A76" w:rsidR="00F43EFF" w:rsidRDefault="00F43EFF" w:rsidP="00F43EFF">
      <w:pPr>
        <w:pStyle w:val="H1-TitleMainBlue22ptsboldCS"/>
        <w:tabs>
          <w:tab w:val="left" w:pos="630"/>
        </w:tabs>
        <w:bidi/>
        <w:rPr>
          <w:rFonts w:ascii="Open Sans" w:hAnsi="Open Sans" w:cs="Times New Roman"/>
          <w:b w:val="0"/>
          <w:bCs/>
          <w:color w:val="414141"/>
          <w:sz w:val="32"/>
          <w:szCs w:val="46"/>
        </w:rPr>
      </w:pP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القسم</w:t>
      </w:r>
      <w:r w:rsidRPr="00F43EFF">
        <w:rPr>
          <w:rFonts w:ascii="Open Sans" w:hAnsi="Open Sans" w:cs="Times New Roman"/>
          <w:b w:val="0"/>
          <w:bCs/>
          <w:color w:val="414141"/>
          <w:sz w:val="32"/>
          <w:szCs w:val="46"/>
          <w:rtl/>
        </w:rPr>
        <w:t xml:space="preserve"> </w:t>
      </w: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التجاري</w:t>
      </w:r>
      <w:r w:rsidRPr="00F43EFF">
        <w:rPr>
          <w:rFonts w:ascii="Open Sans" w:hAnsi="Open Sans" w:cs="Times New Roman"/>
          <w:b w:val="0"/>
          <w:bCs/>
          <w:color w:val="414141"/>
          <w:sz w:val="32"/>
          <w:szCs w:val="46"/>
          <w:rtl/>
        </w:rPr>
        <w:t xml:space="preserve"> </w:t>
      </w:r>
      <w:r w:rsidR="002536CC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 xml:space="preserve">في </w:t>
      </w: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السفارة</w:t>
      </w:r>
      <w:r w:rsidRPr="00F43EFF">
        <w:rPr>
          <w:rFonts w:ascii="Open Sans" w:hAnsi="Open Sans" w:cs="Times New Roman"/>
          <w:b w:val="0"/>
          <w:bCs/>
          <w:color w:val="414141"/>
          <w:sz w:val="32"/>
          <w:szCs w:val="46"/>
          <w:rtl/>
        </w:rPr>
        <w:t xml:space="preserve"> </w:t>
      </w: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الأمریكیة</w:t>
      </w:r>
      <w:r w:rsidRPr="00F43EFF">
        <w:rPr>
          <w:rFonts w:ascii="Open Sans" w:hAnsi="Open Sans" w:cs="Times New Roman"/>
          <w:b w:val="0"/>
          <w:bCs/>
          <w:color w:val="414141"/>
          <w:sz w:val="32"/>
          <w:szCs w:val="46"/>
          <w:rtl/>
        </w:rPr>
        <w:t xml:space="preserve"> </w:t>
      </w:r>
      <w:r w:rsidR="00826078"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ی</w:t>
      </w: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دعو</w:t>
      </w:r>
      <w:r w:rsidR="00826078"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كم</w:t>
      </w:r>
      <w:r w:rsidRPr="00F43EFF">
        <w:rPr>
          <w:rFonts w:ascii="Open Sans" w:hAnsi="Open Sans" w:cs="Times New Roman"/>
          <w:b w:val="0"/>
          <w:bCs/>
          <w:color w:val="414141"/>
          <w:sz w:val="32"/>
          <w:szCs w:val="46"/>
          <w:rtl/>
        </w:rPr>
        <w:t xml:space="preserve"> </w:t>
      </w:r>
      <w:r w:rsidRPr="00F43EFF">
        <w:rPr>
          <w:rFonts w:ascii="Open Sans" w:hAnsi="Open Sans" w:cs="Times New Roman" w:hint="cs"/>
          <w:b w:val="0"/>
          <w:bCs/>
          <w:color w:val="414141"/>
          <w:sz w:val="32"/>
          <w:szCs w:val="46"/>
          <w:rtl/>
        </w:rPr>
        <w:t>لحضور</w:t>
      </w:r>
    </w:p>
    <w:p w14:paraId="4737A783" w14:textId="5255A209" w:rsidR="001910AA" w:rsidRPr="006D2FC5" w:rsidRDefault="009E3C5D" w:rsidP="00A54A87">
      <w:pPr>
        <w:pStyle w:val="H1-TitleMainBlue22ptsboldCS"/>
        <w:tabs>
          <w:tab w:val="left" w:pos="630"/>
        </w:tabs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ES 2022 </w:t>
      </w:r>
      <w:r w:rsidR="001C04A9">
        <w:rPr>
          <w:rFonts w:ascii="Open Sans" w:hAnsi="Open Sans" w:cs="Open Sans"/>
        </w:rPr>
        <w:t xml:space="preserve">- </w:t>
      </w:r>
      <w:r w:rsidR="00A54A87">
        <w:rPr>
          <w:rFonts w:ascii="Open Sans" w:hAnsi="Open Sans" w:cs="Times New Roman" w:hint="cs"/>
          <w:bCs/>
          <w:rtl/>
          <w:lang w:bidi="ar-JO"/>
        </w:rPr>
        <w:t>أ</w:t>
      </w:r>
      <w:r w:rsidR="00A54A87" w:rsidRPr="00A54A87">
        <w:rPr>
          <w:rFonts w:ascii="Open Sans" w:hAnsi="Open Sans" w:cs="Times New Roman" w:hint="cs"/>
          <w:bCs/>
          <w:rtl/>
        </w:rPr>
        <w:t>كبر</w:t>
      </w:r>
      <w:r w:rsidR="00A54A87" w:rsidRPr="00A54A87">
        <w:rPr>
          <w:rFonts w:ascii="Open Sans" w:hAnsi="Open Sans" w:cs="Times New Roman"/>
          <w:bCs/>
          <w:rtl/>
        </w:rPr>
        <w:t xml:space="preserve"> </w:t>
      </w:r>
      <w:r w:rsidR="00A54A87" w:rsidRPr="00A54A87">
        <w:rPr>
          <w:rFonts w:ascii="Open Sans" w:hAnsi="Open Sans" w:cs="Times New Roman" w:hint="cs"/>
          <w:bCs/>
          <w:rtl/>
        </w:rPr>
        <w:t>معرض</w:t>
      </w:r>
      <w:r w:rsidR="00A54A87" w:rsidRPr="00A54A87">
        <w:rPr>
          <w:rFonts w:ascii="Open Sans" w:hAnsi="Open Sans" w:cs="Times New Roman"/>
          <w:bCs/>
          <w:rtl/>
        </w:rPr>
        <w:t xml:space="preserve"> </w:t>
      </w:r>
      <w:r w:rsidR="00A54A87" w:rsidRPr="00A54A87">
        <w:rPr>
          <w:rFonts w:ascii="Open Sans" w:hAnsi="Open Sans" w:cs="Times New Roman" w:hint="cs"/>
          <w:bCs/>
          <w:rtl/>
        </w:rPr>
        <w:t>تقني</w:t>
      </w:r>
      <w:r w:rsidR="00A54A87" w:rsidRPr="00A54A87">
        <w:rPr>
          <w:rFonts w:ascii="Open Sans" w:hAnsi="Open Sans" w:cs="Times New Roman"/>
          <w:bCs/>
          <w:rtl/>
        </w:rPr>
        <w:t xml:space="preserve"> </w:t>
      </w:r>
      <w:r w:rsidR="00A54A87" w:rsidRPr="00A54A87">
        <w:rPr>
          <w:rFonts w:ascii="Open Sans" w:hAnsi="Open Sans" w:cs="Times New Roman" w:hint="cs"/>
          <w:bCs/>
          <w:rtl/>
        </w:rPr>
        <w:t>في</w:t>
      </w:r>
      <w:r w:rsidR="00A54A87" w:rsidRPr="00A54A87">
        <w:rPr>
          <w:rFonts w:ascii="Open Sans" w:hAnsi="Open Sans" w:cs="Times New Roman"/>
          <w:bCs/>
          <w:rtl/>
        </w:rPr>
        <w:t xml:space="preserve"> </w:t>
      </w:r>
      <w:r w:rsidR="00A54A87" w:rsidRPr="00A54A87">
        <w:rPr>
          <w:rFonts w:ascii="Open Sans" w:hAnsi="Open Sans" w:cs="Times New Roman" w:hint="cs"/>
          <w:bCs/>
          <w:rtl/>
        </w:rPr>
        <w:t>العالم</w:t>
      </w:r>
    </w:p>
    <w:tbl>
      <w:tblPr>
        <w:tblStyle w:val="TableGrid"/>
        <w:tblpPr w:leftFromText="180" w:rightFromText="180" w:vertAnchor="text" w:horzAnchor="page" w:tblpX="678" w:tblpY="32"/>
        <w:tblW w:w="70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88" w:type="dxa"/>
          <w:right w:w="115" w:type="dxa"/>
        </w:tblCellMar>
        <w:tblLook w:val="04A0" w:firstRow="1" w:lastRow="0" w:firstColumn="1" w:lastColumn="0" w:noHBand="0" w:noVBand="1"/>
      </w:tblPr>
      <w:tblGrid>
        <w:gridCol w:w="7001"/>
      </w:tblGrid>
      <w:tr w:rsidR="00492BC9" w:rsidRPr="005F2831" w14:paraId="22B609C5" w14:textId="77777777" w:rsidTr="00514AB2">
        <w:trPr>
          <w:trHeight w:val="8453"/>
        </w:trPr>
        <w:tc>
          <w:tcPr>
            <w:tcW w:w="7001" w:type="dxa"/>
          </w:tcPr>
          <w:p w14:paraId="1DCC326E" w14:textId="3F37F93E" w:rsidR="00F50389" w:rsidRPr="002668D4" w:rsidRDefault="00F50389" w:rsidP="00F50389">
            <w:pPr>
              <w:pStyle w:val="H2-SubheadParagraph12ptsblueboldCS"/>
              <w:framePr w:hSpace="0" w:wrap="auto" w:vAnchor="margin" w:hAnchor="text" w:xAlign="left" w:yAlign="inline"/>
              <w:jc w:val="right"/>
              <w:rPr>
                <w:rFonts w:ascii="Open Sans" w:hAnsi="Open Sans" w:cs="Open Sans"/>
                <w:bCs/>
                <w:szCs w:val="24"/>
                <w:rtl/>
              </w:rPr>
            </w:pPr>
            <w:r w:rsidRPr="002668D4">
              <w:rPr>
                <w:rFonts w:ascii="Arial" w:hAnsi="Arial" w:cs="Arial" w:hint="cs"/>
                <w:bCs/>
                <w:szCs w:val="24"/>
                <w:rtl/>
              </w:rPr>
              <w:t>أنت</w:t>
            </w:r>
            <w:r w:rsidRPr="002668D4">
              <w:rPr>
                <w:rFonts w:ascii="Open Sans" w:hAnsi="Open Sans" w:cs="Open Sans"/>
                <w:bCs/>
                <w:szCs w:val="24"/>
                <w:rtl/>
              </w:rPr>
              <w:t xml:space="preserve"> </w:t>
            </w:r>
            <w:r w:rsidRPr="002668D4">
              <w:rPr>
                <w:rFonts w:ascii="Arial" w:hAnsi="Arial" w:cs="Arial" w:hint="cs"/>
                <w:bCs/>
                <w:szCs w:val="24"/>
                <w:rtl/>
              </w:rPr>
              <w:t>مدعو</w:t>
            </w:r>
            <w:r w:rsidRPr="002668D4">
              <w:rPr>
                <w:rFonts w:ascii="Open Sans" w:hAnsi="Open Sans" w:cs="Open Sans"/>
                <w:bCs/>
                <w:szCs w:val="24"/>
                <w:rtl/>
              </w:rPr>
              <w:t xml:space="preserve"> </w:t>
            </w:r>
            <w:r w:rsidRPr="002668D4">
              <w:rPr>
                <w:rFonts w:ascii="Arial" w:hAnsi="Arial" w:cs="Arial" w:hint="cs"/>
                <w:bCs/>
                <w:szCs w:val="24"/>
                <w:rtl/>
              </w:rPr>
              <w:t>للانضمام</w:t>
            </w:r>
            <w:r w:rsidRPr="002668D4">
              <w:rPr>
                <w:rFonts w:ascii="Open Sans" w:hAnsi="Open Sans" w:cs="Open Sans"/>
                <w:bCs/>
                <w:szCs w:val="24"/>
                <w:rtl/>
              </w:rPr>
              <w:t xml:space="preserve"> </w:t>
            </w:r>
            <w:r w:rsidRPr="002668D4">
              <w:rPr>
                <w:rFonts w:ascii="Arial" w:hAnsi="Arial" w:cs="Arial" w:hint="cs"/>
                <w:bCs/>
                <w:szCs w:val="24"/>
                <w:rtl/>
              </w:rPr>
              <w:t>إلى</w:t>
            </w:r>
            <w:r w:rsidRPr="002668D4">
              <w:rPr>
                <w:rFonts w:ascii="Open Sans" w:hAnsi="Open Sans" w:cs="Open Sans"/>
                <w:bCs/>
                <w:szCs w:val="24"/>
                <w:rtl/>
              </w:rPr>
              <w:t xml:space="preserve"> </w:t>
            </w:r>
            <w:r w:rsidRPr="002668D4">
              <w:rPr>
                <w:rFonts w:ascii="Arial" w:hAnsi="Arial" w:cs="Arial" w:hint="cs"/>
                <w:bCs/>
                <w:szCs w:val="24"/>
                <w:rtl/>
              </w:rPr>
              <w:t>وفد</w:t>
            </w:r>
            <w:r w:rsidRPr="002668D4">
              <w:rPr>
                <w:rFonts w:ascii="Open Sans" w:hAnsi="Open Sans" w:cs="Open Sans"/>
                <w:bCs/>
                <w:szCs w:val="24"/>
                <w:rtl/>
              </w:rPr>
              <w:t xml:space="preserve"> </w:t>
            </w:r>
            <w:r w:rsidRPr="002668D4">
              <w:rPr>
                <w:rFonts w:ascii="Arial" w:hAnsi="Arial" w:cs="Arial" w:hint="cs"/>
                <w:bCs/>
                <w:szCs w:val="24"/>
                <w:rtl/>
              </w:rPr>
              <w:t>الأردن</w:t>
            </w:r>
          </w:p>
          <w:p w14:paraId="1C2BA51D" w14:textId="23CE5BE0" w:rsidR="00100A67" w:rsidRPr="002668D4" w:rsidRDefault="00D95B9D" w:rsidP="00D95B9D">
            <w:pPr>
              <w:pStyle w:val="H2-SubheadParagraph12ptsblueboldCS"/>
              <w:framePr w:hSpace="0" w:wrap="auto" w:vAnchor="margin" w:hAnchor="text" w:xAlign="left" w:yAlign="inline"/>
              <w:bidi/>
              <w:jc w:val="both"/>
              <w:rPr>
                <w:rFonts w:ascii="Open Sans" w:hAnsi="Open Sans" w:cs="Open Sans"/>
                <w:color w:val="414141"/>
                <w:szCs w:val="24"/>
                <w:rtl/>
              </w:rPr>
            </w:pP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ي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دعوك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Pr="002668D4">
              <w:rPr>
                <w:rFonts w:hint="cs"/>
                <w:szCs w:val="24"/>
                <w:rtl/>
              </w:rPr>
              <w:t xml:space="preserve"> </w:t>
            </w: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قسم</w:t>
            </w:r>
            <w:r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تجاري</w:t>
            </w:r>
            <w:r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DC1B39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في </w:t>
            </w: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سفارة</w:t>
            </w:r>
            <w:r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أمریكیة</w:t>
            </w:r>
            <w:r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أردن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للانضمام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إلى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5957DE">
              <w:rPr>
                <w:rFonts w:ascii="Open Sans" w:hAnsi="Open Sans" w:cs="Times New Roman" w:hint="cs"/>
                <w:color w:val="414141"/>
                <w:szCs w:val="24"/>
                <w:rtl/>
              </w:rPr>
              <w:t>ال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وفد</w:t>
            </w:r>
            <w:r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 التجاري</w:t>
            </w:r>
            <w:r w:rsidR="00AE27D3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 المشارك في معرض </w:t>
            </w:r>
            <w:r w:rsidR="00AE27D3">
              <w:rPr>
                <w:rFonts w:ascii="Open Sans" w:hAnsi="Open Sans" w:cs="Times New Roman"/>
                <w:color w:val="414141"/>
                <w:szCs w:val="24"/>
              </w:rPr>
              <w:t>CES 2022</w:t>
            </w:r>
            <w:r w:rsidR="009636A9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،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لاس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جاس،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نيفادا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فترة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674E25">
              <w:rPr>
                <w:rFonts w:ascii="Open Sans" w:hAnsi="Open Sans" w:cs="Times New Roman" w:hint="cs"/>
                <w:color w:val="414141"/>
                <w:szCs w:val="24"/>
                <w:rtl/>
              </w:rPr>
              <w:t>ما بين</w:t>
            </w:r>
            <w:r w:rsidR="00674E25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5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إلى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8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يناير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2022. </w:t>
            </w:r>
            <w:r w:rsidR="00C84D16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من</w:t>
            </w:r>
            <w:r w:rsidR="00C84D16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C84D16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مزايا المشار</w:t>
            </w:r>
            <w:r w:rsidR="00926E4F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كة</w:t>
            </w:r>
            <w:r w:rsidR="00C84D16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B1410E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وفد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B178F2">
              <w:rPr>
                <w:rFonts w:ascii="Open Sans" w:hAnsi="Open Sans" w:cs="Times New Roman" w:hint="cs"/>
                <w:color w:val="414141"/>
                <w:szCs w:val="24"/>
                <w:rtl/>
              </w:rPr>
              <w:t>ال</w:t>
            </w:r>
            <w:r w:rsidR="00B178F2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حص</w:t>
            </w:r>
            <w:r w:rsidR="00B178F2">
              <w:rPr>
                <w:rFonts w:ascii="Open Sans" w:hAnsi="Open Sans" w:cs="Times New Roman" w:hint="cs"/>
                <w:color w:val="414141"/>
                <w:szCs w:val="24"/>
                <w:rtl/>
              </w:rPr>
              <w:t>و</w:t>
            </w:r>
            <w:r w:rsidR="00B178F2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ل</w:t>
            </w:r>
            <w:r w:rsidR="00B178F2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على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تسجيل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مجان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</w:t>
            </w:r>
            <w:r w:rsidR="00B178F2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 معرض</w:t>
            </w:r>
            <w:r w:rsidR="00100A67" w:rsidRPr="002668D4">
              <w:rPr>
                <w:rFonts w:ascii="Open Sans" w:hAnsi="Open Sans" w:cs="Open Sans"/>
                <w:color w:val="414141"/>
                <w:szCs w:val="24"/>
              </w:rPr>
              <w:t>CES</w:t>
            </w:r>
            <w:r w:rsidR="009636A9">
              <w:rPr>
                <w:rFonts w:ascii="Open Sans" w:hAnsi="Open Sans" w:cs="Open Sans" w:hint="cs"/>
                <w:color w:val="414141"/>
                <w:szCs w:val="24"/>
                <w:rtl/>
              </w:rPr>
              <w:t xml:space="preserve"> </w:t>
            </w:r>
            <w:r w:rsidR="00B178F2">
              <w:rPr>
                <w:rFonts w:ascii="Open Sans" w:hAnsi="Open Sans" w:cs="Open Sans" w:hint="cs"/>
                <w:color w:val="414141"/>
                <w:szCs w:val="24"/>
                <w:rtl/>
              </w:rPr>
              <w:t xml:space="preserve"> 2022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،</w:t>
            </w:r>
            <w:r w:rsidR="00E75B65" w:rsidRPr="002668D4">
              <w:rPr>
                <w:rFonts w:hint="cs"/>
                <w:szCs w:val="24"/>
                <w:rtl/>
              </w:rPr>
              <w:t xml:space="preserve"> </w:t>
            </w:r>
            <w:r w:rsidR="00E75B65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بالإضافة</w:t>
            </w:r>
            <w:r w:rsidR="00E75B65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E75B65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 xml:space="preserve">إلى </w:t>
            </w:r>
            <w:r w:rsidR="00B178F2">
              <w:rPr>
                <w:rFonts w:ascii="Open Sans" w:hAnsi="Open Sans" w:cs="Times New Roman" w:hint="cs"/>
                <w:color w:val="414141"/>
                <w:szCs w:val="24"/>
                <w:rtl/>
              </w:rPr>
              <w:t>ال</w:t>
            </w:r>
            <w:r w:rsidR="00BC632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دخول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B178F2">
              <w:rPr>
                <w:rFonts w:ascii="Open Sans" w:hAnsi="Open Sans" w:cs="Times New Roman" w:hint="cs"/>
                <w:color w:val="414141"/>
                <w:szCs w:val="24"/>
                <w:rtl/>
              </w:rPr>
              <w:t>ال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مجان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إلى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مركز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أعمال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والاجتماعات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في</w:t>
            </w:r>
            <w:r w:rsidR="00100A67" w:rsidRPr="002668D4">
              <w:rPr>
                <w:rFonts w:ascii="Open Sans" w:hAnsi="Open Sans" w:cs="Times New Roman"/>
                <w:color w:val="414141"/>
                <w:szCs w:val="24"/>
                <w:rtl/>
              </w:rPr>
              <w:t xml:space="preserve"> </w:t>
            </w:r>
            <w:r w:rsidR="00100A67" w:rsidRPr="002668D4">
              <w:rPr>
                <w:rFonts w:ascii="Open Sans" w:hAnsi="Open Sans" w:cs="Times New Roman" w:hint="cs"/>
                <w:color w:val="414141"/>
                <w:szCs w:val="24"/>
                <w:rtl/>
              </w:rPr>
              <w:t>ال</w:t>
            </w:r>
            <w:r w:rsidR="009636A9" w:rsidRPr="009636A9">
              <w:rPr>
                <w:rFonts w:ascii="Open Sans" w:hAnsi="Open Sans" w:cs="Times New Roman" w:hint="cs"/>
                <w:color w:val="414141"/>
                <w:szCs w:val="24"/>
                <w:rtl/>
              </w:rPr>
              <w:t>معرض</w:t>
            </w:r>
            <w:r w:rsidR="00100A67" w:rsidRPr="002668D4">
              <w:rPr>
                <w:rFonts w:ascii="Open Sans" w:hAnsi="Open Sans" w:cs="Open Sans"/>
                <w:color w:val="414141"/>
                <w:szCs w:val="24"/>
              </w:rPr>
              <w:t>.</w:t>
            </w:r>
          </w:p>
          <w:p w14:paraId="6C7D9258" w14:textId="77777777" w:rsidR="00100A67" w:rsidRDefault="00100A67" w:rsidP="00C02A39">
            <w:pPr>
              <w:pStyle w:val="H2-SubheadParagraph12ptsblueboldCS"/>
              <w:framePr w:hSpace="0" w:wrap="auto" w:vAnchor="margin" w:hAnchor="text" w:xAlign="left" w:yAlign="inline"/>
              <w:rPr>
                <w:rFonts w:ascii="Open Sans" w:hAnsi="Open Sans" w:cs="Open Sans"/>
                <w:color w:val="414141"/>
                <w:sz w:val="20"/>
                <w:rtl/>
              </w:rPr>
            </w:pPr>
          </w:p>
          <w:p w14:paraId="580002CC" w14:textId="70C44DC3" w:rsidR="00C02A39" w:rsidRPr="002668D4" w:rsidRDefault="00FC4F80" w:rsidP="00FC4F80">
            <w:pPr>
              <w:pStyle w:val="H2-SubheadParagraph12ptsblueboldCS"/>
              <w:framePr w:hSpace="0" w:wrap="auto" w:vAnchor="margin" w:hAnchor="text" w:xAlign="left" w:yAlign="inline"/>
              <w:bidi/>
              <w:rPr>
                <w:rFonts w:ascii="Open Sans" w:hAnsi="Open Sans" w:cs="Open Sans"/>
                <w:b/>
                <w:szCs w:val="24"/>
              </w:rPr>
            </w:pPr>
            <w:r w:rsidRPr="002668D4">
              <w:rPr>
                <w:rStyle w:val="NoneA"/>
                <w:rFonts w:ascii="Times New Roman" w:hAnsi="Times New Roman" w:cs="Times New Roman"/>
                <w:b/>
                <w:bCs/>
                <w:szCs w:val="24"/>
                <w:rtl/>
              </w:rPr>
              <w:t xml:space="preserve">عن </w:t>
            </w:r>
            <w:r w:rsidRPr="002668D4">
              <w:rPr>
                <w:rStyle w:val="NoneA"/>
                <w:rFonts w:ascii="Times New Roman" w:hAnsi="Times New Roman" w:cs="Times New Roman" w:hint="cs"/>
                <w:b/>
                <w:bCs/>
                <w:szCs w:val="24"/>
                <w:rtl/>
              </w:rPr>
              <w:t xml:space="preserve"> مؤتمر </w:t>
            </w:r>
            <w:r w:rsidR="00A81EC2" w:rsidRPr="002668D4">
              <w:rPr>
                <w:rFonts w:ascii="Open Sans" w:hAnsi="Open Sans" w:cs="Open Sans"/>
                <w:b/>
                <w:szCs w:val="24"/>
              </w:rPr>
              <w:t>CES</w:t>
            </w:r>
          </w:p>
          <w:p w14:paraId="20CF7D76" w14:textId="6EA5C28C" w:rsidR="001F1D0F" w:rsidRDefault="00A81EC2" w:rsidP="00F17A48">
            <w:pPr>
              <w:pStyle w:val="TextLeftParagraph10ptsCS"/>
              <w:framePr w:hSpace="0" w:wrap="auto" w:vAnchor="margin" w:hAnchor="text" w:xAlign="left" w:yAlign="inline"/>
              <w:bidi/>
              <w:jc w:val="both"/>
              <w:rPr>
                <w:rFonts w:ascii="Open Sans" w:hAnsi="Open Sans" w:cs="Times New Roman"/>
                <w:sz w:val="24"/>
                <w:szCs w:val="24"/>
                <w:rtl/>
              </w:rPr>
            </w:pPr>
            <w:r w:rsidRPr="002668D4">
              <w:rPr>
                <w:rFonts w:ascii="Open Sans" w:hAnsi="Open Sans" w:cs="Open Sans"/>
                <w:sz w:val="24"/>
                <w:szCs w:val="24"/>
              </w:rPr>
              <w:t>CES</w:t>
            </w:r>
            <w:r w:rsidRPr="002668D4">
              <w:rPr>
                <w:rFonts w:ascii="Open Sans" w:hAnsi="Open Sans" w:cs="Times New Roman"/>
                <w:sz w:val="24"/>
                <w:szCs w:val="24"/>
              </w:rPr>
              <w:t xml:space="preserve">® </w:t>
            </w:r>
            <w:r w:rsidR="00651F79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D76064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هو معرض </w:t>
            </w:r>
            <w:r w:rsidR="00237FFE">
              <w:rPr>
                <w:rFonts w:ascii="Open Sans" w:hAnsi="Open Sans" w:cs="Times New Roman" w:hint="cs"/>
                <w:sz w:val="24"/>
                <w:szCs w:val="24"/>
                <w:rtl/>
              </w:rPr>
              <w:t>تملكه وتديره</w:t>
            </w:r>
            <w:r w:rsidR="0074671C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651F79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جمعية</w:t>
            </w:r>
            <w:r w:rsidR="00651F79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651F79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تكنولوجيا</w:t>
            </w:r>
            <w:r w:rsidR="00651F79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651F79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مستهلك</w:t>
            </w:r>
            <w:r w:rsidR="009034D5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الامريكية</w:t>
            </w:r>
            <w:r w:rsidRPr="002668D4">
              <w:rPr>
                <w:rFonts w:ascii="Open Sans" w:hAnsi="Open Sans" w:cs="Times New Roman"/>
                <w:sz w:val="24"/>
                <w:szCs w:val="24"/>
              </w:rPr>
              <w:t xml:space="preserve">CTA®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9034D5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74671C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يعد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حدث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تكنولوجي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أك</w:t>
            </w:r>
            <w:r w:rsidR="00740E70">
              <w:rPr>
                <w:rFonts w:ascii="Open Sans" w:hAnsi="Open Sans" w:cs="Times New Roman" w:hint="cs"/>
                <w:sz w:val="24"/>
                <w:szCs w:val="24"/>
                <w:rtl/>
              </w:rPr>
              <w:t>بر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عالم</w:t>
            </w:r>
            <w:r w:rsidR="009034D5">
              <w:rPr>
                <w:rFonts w:ascii="Open Sans" w:hAnsi="Open Sans" w:cs="Times New Roman" w:hint="cs"/>
                <w:sz w:val="24"/>
                <w:szCs w:val="24"/>
                <w:rtl/>
              </w:rPr>
              <w:t>،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2F3904" w:rsidRPr="002668D4">
              <w:rPr>
                <w:rStyle w:val="NoneA"/>
                <w:rFonts w:ascii="Times New Roman" w:hAnsi="Times New Roman" w:cs="Times New Roman"/>
                <w:sz w:val="24"/>
                <w:szCs w:val="24"/>
                <w:rtl/>
              </w:rPr>
              <w:t xml:space="preserve">حيث </w:t>
            </w:r>
            <w:r w:rsidR="002F3904" w:rsidRPr="002668D4">
              <w:rPr>
                <w:rStyle w:val="NoneA"/>
                <w:rFonts w:ascii="Times New Roman" w:hAnsi="Times New Roman" w:cs="Times New Roman" w:hint="cs"/>
                <w:sz w:val="24"/>
                <w:szCs w:val="24"/>
                <w:rtl/>
              </w:rPr>
              <w:t xml:space="preserve">يوفر </w:t>
            </w:r>
            <w:r w:rsidR="00740E70">
              <w:rPr>
                <w:rFonts w:ascii="Open Sans" w:hAnsi="Open Sans" w:cs="Times New Roman" w:hint="cs"/>
                <w:sz w:val="24"/>
                <w:szCs w:val="24"/>
                <w:rtl/>
              </w:rPr>
              <w:t>ق</w:t>
            </w:r>
            <w:r w:rsidR="00427DE3">
              <w:rPr>
                <w:rFonts w:ascii="Open Sans" w:hAnsi="Open Sans" w:cs="Times New Roman" w:hint="cs"/>
                <w:sz w:val="24"/>
                <w:szCs w:val="24"/>
                <w:rtl/>
              </w:rPr>
              <w:t>اعدة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552BD5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لعرض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552BD5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تقنيات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متقدمة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2E7D92">
              <w:rPr>
                <w:rFonts w:ascii="Open Sans" w:hAnsi="Open Sans" w:cs="Times New Roman" w:hint="cs"/>
                <w:sz w:val="24"/>
                <w:szCs w:val="24"/>
                <w:rtl/>
              </w:rPr>
              <w:t>التعريف</w:t>
            </w:r>
            <w:r w:rsidR="00645456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2E7D92">
              <w:rPr>
                <w:rFonts w:ascii="Open Sans" w:hAnsi="Open Sans" w:cs="Times New Roman" w:hint="cs"/>
                <w:sz w:val="24"/>
                <w:szCs w:val="24"/>
                <w:rtl/>
              </w:rPr>
              <w:t>ب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مبتكرين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عالميين</w:t>
            </w:r>
            <w:r w:rsidR="008174F7">
              <w:rPr>
                <w:rStyle w:val="NoneA"/>
                <w:rFonts w:ascii="Times New Roman" w:hAnsi="Times New Roman" w:cs="Times New Roman" w:hint="cs"/>
                <w:sz w:val="24"/>
                <w:szCs w:val="24"/>
                <w:rtl/>
              </w:rPr>
              <w:t xml:space="preserve"> ب</w:t>
            </w:r>
            <w:r w:rsidR="008174F7" w:rsidRPr="002668D4">
              <w:rPr>
                <w:rStyle w:val="NoneA"/>
                <w:rFonts w:ascii="Times New Roman" w:hAnsi="Times New Roman" w:cs="Times New Roman"/>
                <w:sz w:val="24"/>
                <w:szCs w:val="24"/>
                <w:rtl/>
              </w:rPr>
              <w:t xml:space="preserve">حيث </w:t>
            </w:r>
            <w:r w:rsidR="008174F7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يسلط المعرض الضوء على أبرز </w:t>
            </w:r>
            <w:r w:rsidR="008174F7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مبتكر</w:t>
            </w:r>
            <w:r w:rsidR="008174F7">
              <w:rPr>
                <w:rFonts w:ascii="Open Sans" w:hAnsi="Open Sans" w:cs="Times New Roman" w:hint="cs"/>
                <w:sz w:val="24"/>
                <w:szCs w:val="24"/>
                <w:rtl/>
              </w:rPr>
              <w:t>ي</w:t>
            </w:r>
            <w:r w:rsidR="008174F7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ن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. </w:t>
            </w:r>
            <w:r w:rsidR="002A11F7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هو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مكان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ذي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645396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تعرض</w:t>
            </w:r>
            <w:r w:rsidR="00645396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فيه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أكبر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علامات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تجارية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العالم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أعمالها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8174F7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تلتقي </w:t>
            </w:r>
            <w:r w:rsidR="00492102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من خلال</w:t>
            </w:r>
            <w:r w:rsidR="00AB681B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ه </w:t>
            </w:r>
            <w:r w:rsidR="008174F7">
              <w:rPr>
                <w:rFonts w:ascii="Open Sans" w:hAnsi="Open Sans" w:cs="Times New Roman" w:hint="cs"/>
                <w:sz w:val="24"/>
                <w:szCs w:val="24"/>
                <w:rtl/>
              </w:rPr>
              <w:t>ب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شركاء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17A48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جدد</w:t>
            </w:r>
            <w:r w:rsidR="00F17A48" w:rsidRPr="002668D4">
              <w:rPr>
                <w:rFonts w:ascii="Open Sans" w:hAnsi="Open Sans" w:cs="Times New Roman"/>
                <w:sz w:val="24"/>
                <w:szCs w:val="24"/>
                <w:rtl/>
              </w:rPr>
              <w:t>.</w:t>
            </w:r>
          </w:p>
          <w:p w14:paraId="619DB6EF" w14:textId="77777777" w:rsidR="002668D4" w:rsidRPr="002668D4" w:rsidRDefault="002668D4" w:rsidP="002668D4">
            <w:pPr>
              <w:pStyle w:val="TextLeftParagraph10ptsCS"/>
              <w:framePr w:hSpace="0" w:wrap="auto" w:vAnchor="margin" w:hAnchor="text" w:xAlign="left" w:yAlign="inline"/>
              <w:bidi/>
              <w:jc w:val="both"/>
              <w:rPr>
                <w:rFonts w:ascii="Open Sans" w:hAnsi="Open Sans" w:cs="Arial"/>
                <w:sz w:val="24"/>
                <w:szCs w:val="24"/>
              </w:rPr>
            </w:pPr>
          </w:p>
          <w:p w14:paraId="69C434AF" w14:textId="77777777" w:rsidR="002668D4" w:rsidRPr="002668D4" w:rsidRDefault="002668D4" w:rsidP="002668D4">
            <w:pPr>
              <w:pStyle w:val="H2-SubheadParagraph12ptsblueboldCS"/>
              <w:framePr w:hSpace="0" w:wrap="auto" w:vAnchor="margin" w:hAnchor="text" w:xAlign="left" w:yAlign="inline"/>
              <w:bidi/>
              <w:rPr>
                <w:rStyle w:val="NoneA"/>
                <w:rFonts w:ascii="Times New Roman" w:hAnsi="Times New Roman" w:cs="Times New Roman"/>
                <w:b/>
                <w:bCs/>
                <w:szCs w:val="24"/>
              </w:rPr>
            </w:pPr>
            <w:r w:rsidRPr="002668D4">
              <w:rPr>
                <w:rStyle w:val="NoneA"/>
                <w:rFonts w:ascii="Times New Roman" w:hAnsi="Times New Roman" w:hint="cs"/>
                <w:bCs/>
                <w:szCs w:val="24"/>
                <w:rtl/>
              </w:rPr>
              <w:t>فوائد</w:t>
            </w:r>
            <w:r w:rsidRPr="002668D4">
              <w:rPr>
                <w:rStyle w:val="NoneA"/>
                <w:rFonts w:ascii="Times New Roman" w:hAnsi="Times New Roman"/>
                <w:bCs/>
                <w:szCs w:val="24"/>
                <w:rtl/>
              </w:rPr>
              <w:t xml:space="preserve"> </w:t>
            </w:r>
            <w:r w:rsidRPr="002668D4">
              <w:rPr>
                <w:rStyle w:val="NoneA"/>
                <w:rFonts w:ascii="Times New Roman" w:hAnsi="Times New Roman" w:hint="cs"/>
                <w:bCs/>
                <w:szCs w:val="24"/>
                <w:rtl/>
              </w:rPr>
              <w:t>المشاركة</w:t>
            </w:r>
            <w:r w:rsidRPr="002668D4">
              <w:rPr>
                <w:rStyle w:val="NoneA"/>
                <w:rFonts w:ascii="Times New Roman" w:hAnsi="Times New Roman"/>
                <w:bCs/>
                <w:szCs w:val="24"/>
                <w:rtl/>
              </w:rPr>
              <w:t xml:space="preserve"> </w:t>
            </w:r>
            <w:r w:rsidRPr="002668D4">
              <w:rPr>
                <w:rStyle w:val="NoneA"/>
                <w:rFonts w:ascii="Times New Roman" w:hAnsi="Times New Roman" w:hint="cs"/>
                <w:bCs/>
                <w:szCs w:val="24"/>
                <w:rtl/>
              </w:rPr>
              <w:t>في</w:t>
            </w:r>
            <w:r w:rsidRPr="002668D4">
              <w:rPr>
                <w:rStyle w:val="NoneA"/>
                <w:rFonts w:ascii="Times New Roman" w:hAnsi="Times New Roman"/>
                <w:bCs/>
                <w:szCs w:val="24"/>
                <w:rtl/>
              </w:rPr>
              <w:t xml:space="preserve"> </w:t>
            </w:r>
            <w:r w:rsidRPr="002668D4">
              <w:rPr>
                <w:rStyle w:val="NoneA"/>
                <w:rFonts w:ascii="Times New Roman" w:hAnsi="Times New Roman" w:hint="cs"/>
                <w:bCs/>
                <w:szCs w:val="24"/>
                <w:rtl/>
              </w:rPr>
              <w:t>الوفد</w:t>
            </w:r>
            <w:r w:rsidRPr="002668D4">
              <w:rPr>
                <w:rStyle w:val="NoneA"/>
                <w:rFonts w:ascii="Times New Roman" w:hAnsi="Times New Roman" w:cs="Times New Roman"/>
                <w:bCs/>
                <w:szCs w:val="24"/>
              </w:rPr>
              <w:t xml:space="preserve"> </w:t>
            </w:r>
          </w:p>
          <w:p w14:paraId="76E8F42B" w14:textId="03F0B94D" w:rsidR="00F306B4" w:rsidRPr="00C019FB" w:rsidRDefault="00C019FB" w:rsidP="00BD7EEA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bidi/>
              <w:jc w:val="both"/>
              <w:rPr>
                <w:rFonts w:ascii="Open Sans" w:hAnsi="Open Sans" w:cs="Open Sans"/>
              </w:rPr>
            </w:pP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التسجيل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مجاني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حتى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8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ديسمبر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2021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>،</w:t>
            </w:r>
            <w:r w:rsidR="00E93710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>حيث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إن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كلفة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التسجيل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معرض</w:t>
            </w:r>
            <w:r w:rsidRPr="00E8120C">
              <w:rPr>
                <w:rFonts w:ascii="Open Sans" w:hAnsi="Open Sans" w:cs="Times New Roman"/>
                <w:sz w:val="24"/>
                <w:szCs w:val="24"/>
              </w:rPr>
              <w:t xml:space="preserve"> CES 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ه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>ي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100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دولار</w:t>
            </w:r>
            <w:r w:rsidR="00DA491B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أمريكي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؛</w:t>
            </w:r>
            <w:r w:rsidR="00E8120C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F40D9E">
              <w:rPr>
                <w:rFonts w:ascii="Open Sans" w:hAnsi="Open Sans" w:cs="Times New Roman" w:hint="cs"/>
                <w:sz w:val="24"/>
                <w:szCs w:val="24"/>
                <w:rtl/>
              </w:rPr>
              <w:t>أ</w:t>
            </w:r>
            <w:r w:rsidR="000D0FDF">
              <w:rPr>
                <w:rFonts w:ascii="Open Sans" w:hAnsi="Open Sans" w:cs="Times New Roman" w:hint="cs"/>
                <w:sz w:val="24"/>
                <w:szCs w:val="24"/>
                <w:rtl/>
              </w:rPr>
              <w:t>ما</w:t>
            </w:r>
            <w:r w:rsidR="000D0FDF"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0D0FDF"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E8120C"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التسجيل </w:t>
            </w:r>
            <w:r w:rsidR="000D0FDF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من خلال الانضمام الى </w:t>
            </w:r>
            <w:r w:rsidR="001A1B57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وفدنا فهو </w:t>
            </w:r>
            <w:r w:rsidR="00E8120C"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مجاني </w:t>
            </w:r>
            <w:r w:rsidR="001A1B57">
              <w:rPr>
                <w:rFonts w:ascii="Open Sans" w:hAnsi="Open Sans" w:cs="Times New Roman" w:hint="cs"/>
                <w:sz w:val="24"/>
                <w:szCs w:val="24"/>
                <w:rtl/>
              </w:rPr>
              <w:t>حتى تاريخ</w:t>
            </w:r>
            <w:r w:rsidRPr="00E8120C">
              <w:rPr>
                <w:rFonts w:ascii="Open Sans" w:hAnsi="Open Sans" w:cs="Times New Roman"/>
                <w:sz w:val="24"/>
                <w:szCs w:val="24"/>
                <w:rtl/>
              </w:rPr>
              <w:t xml:space="preserve"> 8 </w:t>
            </w:r>
            <w:r w:rsidRPr="00E8120C">
              <w:rPr>
                <w:rFonts w:ascii="Open Sans" w:hAnsi="Open Sans" w:cs="Times New Roman" w:hint="cs"/>
                <w:sz w:val="24"/>
                <w:szCs w:val="24"/>
                <w:rtl/>
              </w:rPr>
              <w:t>ديسمبر</w:t>
            </w:r>
            <w:r w:rsidR="003166ED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2021</w:t>
            </w:r>
            <w:r w:rsidRPr="00C019FB">
              <w:rPr>
                <w:rFonts w:ascii="Open Sans" w:hAnsi="Open Sans" w:cs="Open Sans"/>
                <w:b/>
                <w:bCs/>
              </w:rPr>
              <w:t>.</w:t>
            </w:r>
          </w:p>
          <w:p w14:paraId="1C4FE24B" w14:textId="77777777" w:rsidR="00C019FB" w:rsidRDefault="00C019FB" w:rsidP="00E8120C">
            <w:pPr>
              <w:pStyle w:val="TextLeftParagraph10ptsCS"/>
              <w:framePr w:hSpace="0" w:wrap="auto" w:vAnchor="margin" w:hAnchor="text" w:xAlign="left" w:yAlign="inline"/>
              <w:ind w:left="720"/>
              <w:rPr>
                <w:rFonts w:ascii="Open Sans" w:hAnsi="Open Sans" w:cs="Open Sans"/>
              </w:rPr>
            </w:pPr>
          </w:p>
          <w:p w14:paraId="42441589" w14:textId="6E7A330A" w:rsidR="00B339E5" w:rsidRDefault="00BD7EEA" w:rsidP="00BD7EEA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bidi/>
              <w:jc w:val="both"/>
              <w:rPr>
                <w:rFonts w:ascii="Open Sans" w:hAnsi="Open Sans" w:cs="Times New Roman"/>
                <w:sz w:val="24"/>
                <w:szCs w:val="24"/>
              </w:rPr>
            </w:pP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خصم</w:t>
            </w:r>
            <w:r w:rsidR="003166ED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بقيمة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25٪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على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بطاقة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7209F7">
              <w:rPr>
                <w:rFonts w:ascii="Open Sans" w:hAnsi="Open Sans" w:cs="Times New Roman" w:hint="cs"/>
                <w:sz w:val="24"/>
                <w:szCs w:val="24"/>
                <w:rtl/>
              </w:rPr>
              <w:t>"</w:t>
            </w:r>
            <w:r w:rsidR="00BE642D">
              <w:rPr>
                <w:rFonts w:ascii="Open Sans" w:hAnsi="Open Sans" w:cs="Times New Roman"/>
                <w:sz w:val="24"/>
                <w:szCs w:val="24"/>
              </w:rPr>
              <w:t xml:space="preserve">Deluxe </w:t>
            </w:r>
            <w:r w:rsidR="00994EA7">
              <w:rPr>
                <w:rFonts w:ascii="Open Sans" w:hAnsi="Open Sans" w:cs="Times New Roman"/>
                <w:sz w:val="24"/>
                <w:szCs w:val="24"/>
              </w:rPr>
              <w:t>Conference Pass</w:t>
            </w:r>
            <w:r w:rsidR="007209F7">
              <w:rPr>
                <w:rFonts w:ascii="Open Sans" w:hAnsi="Open Sans" w:cs="Times New Roman" w:hint="cs"/>
                <w:sz w:val="24"/>
                <w:szCs w:val="24"/>
                <w:rtl/>
              </w:rPr>
              <w:t>"</w:t>
            </w:r>
            <w:r w:rsidR="004A3321">
              <w:rPr>
                <w:rFonts w:ascii="Open Sans" w:hAnsi="Open Sans" w:cs="Times New Roman" w:hint="cs"/>
                <w:sz w:val="24"/>
                <w:szCs w:val="24"/>
                <w:rtl/>
                <w:lang w:bidi="ar-JO"/>
              </w:rPr>
              <w:t>،</w:t>
            </w:r>
            <w:r w:rsidR="00A33E7F">
              <w:rPr>
                <w:rFonts w:ascii="Open Sans" w:hAnsi="Open Sans" w:cs="Times New Roman"/>
                <w:sz w:val="24"/>
                <w:szCs w:val="24"/>
                <w:lang w:bidi="ar-JO"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يحصل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مشاركون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وفد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على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تسجيل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مجاني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ل</w:t>
            </w:r>
            <w:r w:rsidR="00DE5D0F">
              <w:rPr>
                <w:rFonts w:ascii="Open Sans" w:hAnsi="Open Sans" w:cs="Times New Roman" w:hint="cs"/>
                <w:sz w:val="24"/>
                <w:szCs w:val="24"/>
                <w:rtl/>
              </w:rPr>
              <w:t>بطاقة</w:t>
            </w:r>
            <w:r w:rsidRPr="00BD7EEA">
              <w:rPr>
                <w:rFonts w:ascii="Open Sans" w:hAnsi="Open Sans" w:cs="Times New Roman"/>
                <w:sz w:val="24"/>
                <w:szCs w:val="24"/>
              </w:rPr>
              <w:t xml:space="preserve">"Exhibits Plus Pass" 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وال</w:t>
            </w:r>
            <w:r w:rsidR="00DE5D0F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تي </w:t>
            </w:r>
            <w:r w:rsidR="00821A27">
              <w:rPr>
                <w:rFonts w:ascii="Open Sans" w:hAnsi="Open Sans" w:cs="Times New Roman" w:hint="cs"/>
                <w:sz w:val="24"/>
                <w:szCs w:val="24"/>
                <w:rtl/>
              </w:rPr>
              <w:t>تمكنك من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وصول</w:t>
            </w:r>
            <w:r w:rsidR="003B05CA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إلى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قاعة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عرض</w:t>
            </w:r>
            <w:r w:rsidRPr="00BD7EEA">
              <w:rPr>
                <w:rFonts w:ascii="Open Sans" w:hAnsi="Open Sans" w:cs="Times New Roman"/>
                <w:sz w:val="24"/>
                <w:szCs w:val="24"/>
              </w:rPr>
              <w:t xml:space="preserve"> CES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821A27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حضور جلسات </w:t>
            </w:r>
            <w:r w:rsidR="00640296">
              <w:rPr>
                <w:rFonts w:ascii="Arial" w:hAnsi="Arial" w:cs="Arial" w:hint="cs"/>
                <w:color w:val="202124"/>
                <w:sz w:val="21"/>
                <w:szCs w:val="21"/>
                <w:shd w:val="clear" w:color="auto" w:fill="FFFFFF"/>
                <w:rtl/>
              </w:rPr>
              <w:t>ا</w:t>
            </w:r>
            <w:r w:rsidR="009F6C2E"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rtl/>
              </w:rPr>
              <w:t>لمتحد</w:t>
            </w:r>
            <w:r w:rsidR="009F6C2E">
              <w:rPr>
                <w:rFonts w:ascii="Arial" w:hAnsi="Arial" w:cs="Arial" w:hint="cs"/>
                <w:color w:val="202124"/>
                <w:sz w:val="21"/>
                <w:szCs w:val="21"/>
                <w:shd w:val="clear" w:color="auto" w:fill="FFFFFF"/>
                <w:rtl/>
              </w:rPr>
              <w:t>ثين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رئيسي</w:t>
            </w:r>
            <w:r w:rsidR="00371CA4">
              <w:rPr>
                <w:rFonts w:ascii="Open Sans" w:hAnsi="Open Sans" w:cs="Times New Roman" w:hint="cs"/>
                <w:sz w:val="24"/>
                <w:szCs w:val="24"/>
                <w:rtl/>
              </w:rPr>
              <w:t>ين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وغيرها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من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E5ED9">
              <w:rPr>
                <w:rFonts w:ascii="Open Sans" w:hAnsi="Open Sans" w:cs="Times New Roman" w:hint="cs"/>
                <w:sz w:val="24"/>
                <w:szCs w:val="24"/>
                <w:rtl/>
                <w:lang w:bidi="ar-JO"/>
              </w:rPr>
              <w:t>ال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برامج؛</w:t>
            </w:r>
            <w:r w:rsidR="003B05CA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1E05D6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أما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إذا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خترت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ترقية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بطاقتك</w:t>
            </w:r>
            <w:r w:rsidR="00525173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لتصبح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/>
                <w:sz w:val="24"/>
                <w:szCs w:val="24"/>
              </w:rPr>
              <w:t xml:space="preserve">"Deluxe Conference Pass"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،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فست</w:t>
            </w:r>
            <w:r w:rsidR="00525173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حصل 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525173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على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خصمًا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بنسبة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25٪ </w:t>
            </w:r>
            <w:r w:rsidR="00233099">
              <w:rPr>
                <w:rFonts w:ascii="Open Sans" w:hAnsi="Open Sans" w:cs="Times New Roman" w:hint="cs"/>
                <w:sz w:val="24"/>
                <w:szCs w:val="24"/>
                <w:rtl/>
              </w:rPr>
              <w:t>على سعر</w:t>
            </w:r>
            <w:r w:rsidR="00800F02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التذكرة </w:t>
            </w:r>
            <w:r w:rsidR="009C7A5E">
              <w:rPr>
                <w:rFonts w:ascii="Open Sans" w:hAnsi="Open Sans" w:cs="Times New Roman" w:hint="cs"/>
                <w:sz w:val="24"/>
                <w:szCs w:val="24"/>
                <w:rtl/>
              </w:rPr>
              <w:t>ال</w:t>
            </w:r>
            <w:r w:rsidR="00FC7EF4">
              <w:rPr>
                <w:rFonts w:ascii="Open Sans" w:hAnsi="Open Sans" w:cs="Times New Roman" w:hint="cs"/>
                <w:sz w:val="24"/>
                <w:szCs w:val="24"/>
                <w:rtl/>
              </w:rPr>
              <w:t>بالغ</w:t>
            </w:r>
            <w:r w:rsidR="00E93710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قدرها</w:t>
            </w:r>
            <w:r w:rsidRPr="00BD7EEA">
              <w:rPr>
                <w:rFonts w:ascii="Open Sans" w:hAnsi="Open Sans" w:cs="Times New Roman"/>
                <w:sz w:val="24"/>
                <w:szCs w:val="24"/>
                <w:rtl/>
              </w:rPr>
              <w:t xml:space="preserve"> 700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دولار</w:t>
            </w:r>
            <w:r w:rsidRPr="00BD7EEA">
              <w:rPr>
                <w:rFonts w:ascii="Open Sans" w:hAnsi="Open Sans" w:cs="Times New Roman"/>
                <w:sz w:val="24"/>
                <w:szCs w:val="24"/>
              </w:rPr>
              <w:t>.</w:t>
            </w:r>
          </w:p>
          <w:p w14:paraId="27EA136D" w14:textId="77777777" w:rsidR="00BD7EEA" w:rsidRDefault="00BD7EEA" w:rsidP="00BD7EEA">
            <w:pPr>
              <w:pStyle w:val="ListParagraph"/>
              <w:rPr>
                <w:rFonts w:ascii="Open Sans" w:hAnsi="Open Sans" w:cs="Times New Roman"/>
                <w:sz w:val="24"/>
                <w:szCs w:val="24"/>
                <w:rtl/>
              </w:rPr>
            </w:pPr>
          </w:p>
          <w:p w14:paraId="16B71E0B" w14:textId="1B7A4C44" w:rsidR="00B339E5" w:rsidRPr="00D26A65" w:rsidRDefault="00BF1723" w:rsidP="009A167B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bidi/>
              <w:jc w:val="both"/>
              <w:rPr>
                <w:rFonts w:ascii="Open Sans" w:hAnsi="Open Sans" w:cs="Open Sans"/>
              </w:rPr>
            </w:pP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دخول</w:t>
            </w:r>
            <w:r w:rsidRPr="00755BB5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مجاني</w:t>
            </w:r>
            <w:r w:rsidRPr="00755BB5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إلى</w:t>
            </w:r>
            <w:r w:rsidRPr="00755BB5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مركز</w:t>
            </w:r>
            <w:r w:rsidRPr="00755BB5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الأعمال</w:t>
            </w:r>
            <w:r w:rsidRPr="00755BB5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والاجتماعات </w:t>
            </w:r>
            <w:r>
              <w:rPr>
                <w:rFonts w:hint="cs"/>
                <w:rtl/>
              </w:rPr>
              <w:t xml:space="preserve"> </w:t>
            </w:r>
            <w:r w:rsidRPr="00755BB5">
              <w:rPr>
                <w:rFonts w:ascii="Open Sans" w:hAnsi="Open Sans" w:cs="Times New Roman" w:hint="cs"/>
                <w:sz w:val="24"/>
                <w:szCs w:val="24"/>
                <w:rtl/>
              </w:rPr>
              <w:t>الدولية</w:t>
            </w:r>
            <w:r w:rsidR="001B3032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3B05CA" w:rsidRPr="00E8120C">
              <w:rPr>
                <w:rFonts w:ascii="Open Sans" w:hAnsi="Open Sans" w:cs="Times New Roman"/>
                <w:sz w:val="24"/>
                <w:szCs w:val="24"/>
                <w:rtl/>
              </w:rPr>
              <w:t>–</w:t>
            </w:r>
            <w:r w:rsidR="003B05CA">
              <w:rPr>
                <w:rFonts w:hint="cs"/>
                <w:rtl/>
              </w:rPr>
              <w:t xml:space="preserve"> </w:t>
            </w:r>
            <w:r w:rsidR="001B3032">
              <w:rPr>
                <w:rFonts w:hint="cs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بصفتك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أحد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المشاركين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5E31AC">
              <w:rPr>
                <w:rFonts w:ascii="Open Sans" w:hAnsi="Open Sans" w:cs="Times New Roman" w:hint="cs"/>
                <w:sz w:val="24"/>
                <w:szCs w:val="24"/>
                <w:rtl/>
              </w:rPr>
              <w:t>وفد القسم التجاري في السفارة الامريكية في الأردن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،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EA5F3D">
              <w:rPr>
                <w:rFonts w:ascii="Open Sans" w:hAnsi="Open Sans" w:cs="Times New Roman" w:hint="cs"/>
                <w:sz w:val="24"/>
                <w:szCs w:val="24"/>
                <w:rtl/>
              </w:rPr>
              <w:t>و</w:t>
            </w:r>
            <w:r w:rsidR="00E91DE0">
              <w:rPr>
                <w:rFonts w:ascii="Open Sans" w:hAnsi="Open Sans" w:cs="Times New Roman" w:hint="cs"/>
                <w:sz w:val="24"/>
                <w:szCs w:val="24"/>
                <w:rtl/>
              </w:rPr>
              <w:t>ستتمكن</w:t>
            </w:r>
            <w:r w:rsidR="00E91DE0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E91DE0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من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ال</w:t>
            </w:r>
            <w:r w:rsidR="003B05CA" w:rsidRPr="002668D4">
              <w:rPr>
                <w:rFonts w:ascii="Open Sans" w:hAnsi="Open Sans" w:cs="Times New Roman" w:hint="cs"/>
                <w:sz w:val="24"/>
                <w:szCs w:val="24"/>
                <w:rtl/>
              </w:rPr>
              <w:t>دخول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إلى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EA5F3D">
              <w:rPr>
                <w:rFonts w:ascii="Open Sans" w:hAnsi="Open Sans" w:cs="Times New Roman" w:hint="cs"/>
                <w:sz w:val="24"/>
                <w:szCs w:val="24"/>
                <w:rtl/>
              </w:rPr>
              <w:t>القاعات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المخصصة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لكبار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الشخصيات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فقط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مواقع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مختلفة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من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مؤتمر</w:t>
            </w:r>
            <w:r w:rsidR="009A167B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</w:t>
            </w:r>
            <w:r w:rsidR="00796CE5">
              <w:rPr>
                <w:rFonts w:ascii="Open Sans" w:hAnsi="Open Sans" w:cs="Times New Roman" w:hint="cs"/>
                <w:sz w:val="24"/>
                <w:szCs w:val="24"/>
                <w:rtl/>
              </w:rPr>
              <w:t>بالاضافة الى امكاني</w:t>
            </w:r>
            <w:r w:rsidR="00E93710">
              <w:rPr>
                <w:rFonts w:ascii="Open Sans" w:hAnsi="Open Sans" w:cs="Times New Roman" w:hint="cs"/>
                <w:sz w:val="24"/>
                <w:szCs w:val="24"/>
                <w:rtl/>
              </w:rPr>
              <w:t>ة</w:t>
            </w:r>
            <w:r w:rsidR="00796CE5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حجز</w:t>
            </w:r>
            <w:r w:rsidR="003B05CA">
              <w:rPr>
                <w:rFonts w:ascii="Open Sans" w:hAnsi="Open Sans" w:cs="Times New Roman" w:hint="cs"/>
                <w:sz w:val="24"/>
                <w:szCs w:val="24"/>
                <w:rtl/>
              </w:rPr>
              <w:t>غرف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3B05CA" w:rsidRPr="003B05CA">
              <w:rPr>
                <w:rFonts w:ascii="Open Sans" w:hAnsi="Open Sans" w:cs="Times New Roman" w:hint="cs"/>
                <w:sz w:val="24"/>
                <w:szCs w:val="24"/>
                <w:rtl/>
              </w:rPr>
              <w:t>الاجتماعات</w:t>
            </w:r>
            <w:r w:rsidR="00E93710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و</w:t>
            </w:r>
            <w:r w:rsidR="00796CE5">
              <w:rPr>
                <w:rFonts w:ascii="Open Sans" w:hAnsi="Open Sans" w:cs="Times New Roman" w:hint="cs"/>
                <w:sz w:val="24"/>
                <w:szCs w:val="24"/>
                <w:rtl/>
              </w:rPr>
              <w:t>الحصو</w:t>
            </w:r>
            <w:r w:rsidR="00E93710">
              <w:rPr>
                <w:rFonts w:ascii="Open Sans" w:hAnsi="Open Sans" w:cs="Times New Roman" w:hint="cs"/>
                <w:sz w:val="24"/>
                <w:szCs w:val="24"/>
                <w:rtl/>
              </w:rPr>
              <w:t>ل</w:t>
            </w:r>
            <w:r w:rsidR="00796CE5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على دخول مجاني الى شبكات </w:t>
            </w:r>
            <w:r w:rsidR="00D77A42">
              <w:rPr>
                <w:rFonts w:ascii="Open Sans" w:hAnsi="Open Sans" w:cs="Times New Roman"/>
                <w:sz w:val="24"/>
                <w:szCs w:val="24"/>
              </w:rPr>
              <w:t>Wi-Fi</w:t>
            </w:r>
            <w:r w:rsidR="00CF12A0">
              <w:rPr>
                <w:rFonts w:ascii="Open Sans" w:hAnsi="Open Sans" w:cs="Open Sans"/>
              </w:rPr>
              <w:t xml:space="preserve"> </w:t>
            </w:r>
            <w:r w:rsidR="003B05CA" w:rsidRPr="003B05CA">
              <w:rPr>
                <w:rFonts w:ascii="Open Sans" w:hAnsi="Open Sans" w:cs="Times New Roman"/>
                <w:sz w:val="24"/>
                <w:szCs w:val="24"/>
                <w:rtl/>
              </w:rPr>
              <w:t>.</w:t>
            </w:r>
          </w:p>
          <w:p w14:paraId="2615F668" w14:textId="77777777" w:rsidR="00D26A65" w:rsidRPr="00755BB5" w:rsidRDefault="00D26A65" w:rsidP="00D26A65">
            <w:pPr>
              <w:pStyle w:val="TextLeftParagraph10ptsCS"/>
              <w:framePr w:hSpace="0" w:wrap="auto" w:vAnchor="margin" w:hAnchor="text" w:xAlign="left" w:yAlign="inline"/>
              <w:bidi/>
              <w:ind w:left="720"/>
              <w:jc w:val="both"/>
              <w:rPr>
                <w:rFonts w:ascii="Open Sans" w:hAnsi="Open Sans" w:cs="Open Sans"/>
              </w:rPr>
            </w:pPr>
          </w:p>
          <w:p w14:paraId="34E3D02C" w14:textId="6AB9226B" w:rsidR="00492BC9" w:rsidRPr="00B2118A" w:rsidRDefault="00B2118A" w:rsidP="00B2118A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bidi/>
              <w:rPr>
                <w:rFonts w:ascii="Open Sans" w:hAnsi="Open Sans" w:cs="Times New Roman"/>
                <w:sz w:val="24"/>
                <w:szCs w:val="24"/>
              </w:rPr>
            </w:pPr>
            <w:r w:rsidRPr="00B2118A">
              <w:rPr>
                <w:rFonts w:ascii="Open Sans" w:hAnsi="Open Sans" w:cs="Times New Roman"/>
                <w:sz w:val="24"/>
                <w:szCs w:val="24"/>
                <w:rtl/>
              </w:rPr>
              <w:t>جلسة</w:t>
            </w:r>
            <w:r w:rsidRPr="00B2118A">
              <w:rPr>
                <w:rFonts w:ascii="Segoe UI" w:eastAsia="Times New Roman" w:hAnsi="Segoe UI" w:cs="Segoe UI"/>
                <w:color w:val="auto"/>
                <w:sz w:val="21"/>
                <w:szCs w:val="21"/>
                <w:rtl/>
              </w:rPr>
              <w:t xml:space="preserve"> </w:t>
            </w:r>
            <w:r w:rsidRPr="00B2118A">
              <w:rPr>
                <w:rFonts w:ascii="Open Sans" w:hAnsi="Open Sans" w:cs="Times New Roman"/>
                <w:sz w:val="24"/>
                <w:szCs w:val="24"/>
                <w:rtl/>
              </w:rPr>
              <w:t>تحضيرية</w:t>
            </w:r>
            <w:r>
              <w:rPr>
                <w:rFonts w:ascii="Open Sans" w:hAnsi="Open Sans" w:cs="Times New Roman"/>
                <w:sz w:val="24"/>
                <w:szCs w:val="24"/>
              </w:rPr>
              <w:t xml:space="preserve"> </w:t>
            </w:r>
            <w:r>
              <w:rPr>
                <w:rFonts w:ascii="Open Sans" w:hAnsi="Open Sans" w:cs="Times New Roman" w:hint="cs"/>
                <w:sz w:val="24"/>
                <w:szCs w:val="24"/>
                <w:rtl/>
                <w:lang w:bidi="ar-JO"/>
              </w:rPr>
              <w:t xml:space="preserve">قبل </w:t>
            </w:r>
            <w:r w:rsidRPr="00BD7EEA">
              <w:rPr>
                <w:rFonts w:ascii="Open Sans" w:hAnsi="Open Sans" w:cs="Times New Roman" w:hint="cs"/>
                <w:sz w:val="24"/>
                <w:szCs w:val="24"/>
                <w:rtl/>
              </w:rPr>
              <w:t>المؤتمر</w:t>
            </w:r>
            <w:r>
              <w:rPr>
                <w:rFonts w:ascii="Open Sans" w:hAnsi="Open Sans" w:cs="Times New Roman" w:hint="cs"/>
                <w:sz w:val="24"/>
                <w:szCs w:val="24"/>
                <w:rtl/>
              </w:rPr>
              <w:t>: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سافر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إلى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</w:rPr>
              <w:t xml:space="preserve"> CES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بثقة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وتعلم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كيفية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F40D9E">
              <w:rPr>
                <w:rFonts w:ascii="Open Sans" w:hAnsi="Open Sans" w:cs="Times New Roman" w:hint="cs"/>
                <w:sz w:val="24"/>
                <w:szCs w:val="24"/>
                <w:rtl/>
              </w:rPr>
              <w:t>الاس</w:t>
            </w:r>
            <w:r w:rsidR="005832E7">
              <w:rPr>
                <w:rFonts w:ascii="Open Sans" w:hAnsi="Open Sans" w:cs="Times New Roman" w:hint="cs"/>
                <w:sz w:val="24"/>
                <w:szCs w:val="24"/>
                <w:rtl/>
              </w:rPr>
              <w:t>تفادة من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وقتك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في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هذا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الحدث</w:t>
            </w:r>
            <w:r w:rsidR="00D26A65" w:rsidRPr="00B2118A">
              <w:rPr>
                <w:rFonts w:ascii="Open Sans" w:hAnsi="Open Sans" w:cs="Times New Roman"/>
                <w:sz w:val="24"/>
                <w:szCs w:val="24"/>
                <w:rtl/>
              </w:rPr>
              <w:t xml:space="preserve"> </w:t>
            </w:r>
            <w:r w:rsidR="00D26A65" w:rsidRPr="00B2118A">
              <w:rPr>
                <w:rFonts w:ascii="Open Sans" w:hAnsi="Open Sans" w:cs="Times New Roman" w:hint="cs"/>
                <w:sz w:val="24"/>
                <w:szCs w:val="24"/>
                <w:rtl/>
              </w:rPr>
              <w:t>العالمي</w:t>
            </w:r>
            <w:r w:rsidR="004448C0">
              <w:rPr>
                <w:rFonts w:ascii="Open Sans" w:hAnsi="Open Sans" w:cs="Times New Roman" w:hint="cs"/>
                <w:sz w:val="24"/>
                <w:szCs w:val="24"/>
                <w:rtl/>
              </w:rPr>
              <w:t xml:space="preserve"> من خلال جلسة تحضيرية يعدها القسم التجاري</w:t>
            </w:r>
            <w:r w:rsidR="00D26A65" w:rsidRPr="00B2118A">
              <w:rPr>
                <w:rFonts w:ascii="Open Sans" w:hAnsi="Open Sans" w:cs="Open Sans"/>
              </w:rPr>
              <w:t>.</w:t>
            </w:r>
            <w:r w:rsidR="00492BC9">
              <w:br/>
            </w:r>
          </w:p>
        </w:tc>
      </w:tr>
    </w:tbl>
    <w:tbl>
      <w:tblPr>
        <w:tblStyle w:val="TableGrid"/>
        <w:tblpPr w:leftFromText="180" w:rightFromText="180" w:vertAnchor="text" w:horzAnchor="page" w:tblpX="7846" w:tblpY="2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88" w:type="dxa"/>
          <w:right w:w="115" w:type="dxa"/>
        </w:tblCellMar>
        <w:tblLook w:val="04A0" w:firstRow="1" w:lastRow="0" w:firstColumn="1" w:lastColumn="0" w:noHBand="0" w:noVBand="1"/>
      </w:tblPr>
      <w:tblGrid>
        <w:gridCol w:w="4255"/>
      </w:tblGrid>
      <w:tr w:rsidR="00492BC9" w:rsidRPr="005F2831" w14:paraId="0A7314DB" w14:textId="77777777" w:rsidTr="00492BC9">
        <w:trPr>
          <w:trHeight w:val="8460"/>
        </w:trPr>
        <w:tc>
          <w:tcPr>
            <w:tcW w:w="4255" w:type="dxa"/>
            <w:tcBorders>
              <w:left w:val="single" w:sz="4" w:space="0" w:color="414141"/>
            </w:tcBorders>
          </w:tcPr>
          <w:p w14:paraId="3CA17F9E" w14:textId="6A4A7285" w:rsidR="00492BC9" w:rsidRPr="000D5181" w:rsidRDefault="002B32AF" w:rsidP="002B32AF">
            <w:pPr>
              <w:pStyle w:val="H2-SubheadParagraph12ptsblueboldCS"/>
              <w:framePr w:hSpace="0" w:wrap="auto" w:vAnchor="margin" w:hAnchor="text" w:xAlign="left" w:yAlign="inline"/>
              <w:bidi/>
              <w:spacing w:before="0"/>
              <w:rPr>
                <w:rFonts w:ascii="Open Sans" w:hAnsi="Open Sans" w:cs="Open Sans"/>
                <w:b/>
              </w:rPr>
            </w:pPr>
            <w:r w:rsidRPr="00260996">
              <w:rPr>
                <w:rFonts w:ascii="Open Sans" w:hAnsi="Open Sans" w:cs="Times New Roman" w:hint="cs"/>
                <w:b/>
                <w:bCs/>
                <w:szCs w:val="24"/>
                <w:rtl/>
              </w:rPr>
              <w:t>تفاصيل</w:t>
            </w:r>
            <w:r w:rsidRPr="002B32AF">
              <w:rPr>
                <w:rFonts w:ascii="Open Sans" w:hAnsi="Open Sans" w:cs="Open Sans"/>
                <w:b/>
              </w:rPr>
              <w:t xml:space="preserve"> </w:t>
            </w:r>
            <w:r w:rsidR="000C6B92">
              <w:rPr>
                <w:rFonts w:ascii="Open Sans" w:hAnsi="Open Sans" w:cs="Times New Roman" w:hint="cs"/>
                <w:b/>
                <w:bCs/>
                <w:szCs w:val="24"/>
                <w:rtl/>
              </w:rPr>
              <w:t>المعرض</w:t>
            </w:r>
          </w:p>
          <w:p w14:paraId="15745C54" w14:textId="77777777" w:rsidR="009D61FD" w:rsidRDefault="009D61FD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7574F01D" w14:textId="45184257" w:rsidR="00FF4E91" w:rsidRPr="00FF4E91" w:rsidRDefault="000C6B92" w:rsidP="00FF4E91">
            <w:pPr>
              <w:pStyle w:val="H3RightSubheadParagraph9ptsblueboldSidebarCS"/>
              <w:framePr w:hSpace="0" w:wrap="auto" w:vAnchor="margin" w:hAnchor="text" w:xAlign="left" w:yAlign="inline"/>
              <w:bidi/>
              <w:rPr>
                <w:rFonts w:ascii="Open Sans" w:hAnsi="Open Sans" w:cs="Open Sans"/>
                <w:sz w:val="26"/>
                <w:szCs w:val="24"/>
              </w:rPr>
            </w:pPr>
            <w:r>
              <w:rPr>
                <w:rFonts w:ascii="Arial" w:hAnsi="Arial" w:cs="Arial" w:hint="cs"/>
                <w:sz w:val="28"/>
                <w:szCs w:val="24"/>
                <w:rtl/>
              </w:rPr>
              <w:t>ا</w:t>
            </w:r>
            <w:r w:rsidR="00AD18F3">
              <w:rPr>
                <w:rFonts w:ascii="Arial" w:hAnsi="Arial" w:cs="Arial" w:hint="cs"/>
                <w:sz w:val="28"/>
                <w:szCs w:val="24"/>
                <w:rtl/>
              </w:rPr>
              <w:t>لموعد</w:t>
            </w:r>
          </w:p>
          <w:p w14:paraId="1B18A513" w14:textId="3A69D5C2" w:rsidR="009D61FD" w:rsidRPr="00400EBD" w:rsidRDefault="00C51DBB" w:rsidP="00C51DBB">
            <w:pPr>
              <w:pStyle w:val="H3RightSubheadParagraph9ptsblueboldSidebarCS"/>
              <w:framePr w:hSpace="0" w:wrap="auto" w:vAnchor="margin" w:hAnchor="text" w:xAlign="left" w:yAlign="inline"/>
              <w:bidi/>
              <w:rPr>
                <w:rFonts w:ascii="Open Sans" w:hAnsi="Open Sans" w:cs="Times New Roman"/>
                <w:b w:val="0"/>
                <w:color w:val="414141"/>
                <w:szCs w:val="18"/>
              </w:rPr>
            </w:pPr>
            <w:r w:rsidRPr="00400EBD">
              <w:rPr>
                <w:rFonts w:ascii="Open Sans" w:hAnsi="Open Sans" w:cs="Open Sans" w:hint="cs"/>
                <w:b w:val="0"/>
                <w:color w:val="414141"/>
                <w:szCs w:val="18"/>
                <w:rtl/>
              </w:rPr>
              <w:t xml:space="preserve">    </w:t>
            </w:r>
            <w:r w:rsidR="00F0028D">
              <w:rPr>
                <w:rFonts w:hint="cs"/>
                <w:rtl/>
              </w:rPr>
              <w:t xml:space="preserve"> </w:t>
            </w:r>
            <w:r w:rsidR="00F0028D" w:rsidRPr="00F0028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من</w:t>
            </w:r>
            <w:r w:rsidR="00F0028D" w:rsidRPr="00F0028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 xml:space="preserve"> 5 </w:t>
            </w:r>
            <w:r w:rsidR="00F0028D" w:rsidRPr="00F0028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إلى</w:t>
            </w:r>
            <w:r w:rsidR="00F0028D" w:rsidRPr="00F0028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 xml:space="preserve"> 8 </w:t>
            </w:r>
            <w:r w:rsidR="00F0028D" w:rsidRPr="00F0028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يناير</w:t>
            </w:r>
            <w:r w:rsidR="00F0028D" w:rsidRPr="00F0028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>2022</w:t>
            </w:r>
            <w:r w:rsidRPr="00400EB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،</w:t>
            </w:r>
            <w:r w:rsidRPr="00400EB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 xml:space="preserve"> 9:00 </w:t>
            </w:r>
            <w:r w:rsidR="00826F31" w:rsidRPr="00400EB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صباحا</w:t>
            </w:r>
            <w:r w:rsidR="00166D53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ً</w:t>
            </w:r>
            <w:r w:rsidRPr="00400EBD">
              <w:rPr>
                <w:rFonts w:ascii="Open Sans" w:hAnsi="Open Sans" w:cs="Times New Roman"/>
                <w:b w:val="0"/>
                <w:color w:val="414141"/>
                <w:szCs w:val="18"/>
                <w:rtl/>
              </w:rPr>
              <w:t xml:space="preserve"> - 6:00 </w:t>
            </w:r>
            <w:r w:rsidRPr="00400EB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م</w:t>
            </w:r>
            <w:r w:rsidR="00826F31" w:rsidRPr="00400EBD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ساء</w:t>
            </w:r>
            <w:r w:rsidR="00166D53">
              <w:rPr>
                <w:rFonts w:ascii="Open Sans" w:hAnsi="Open Sans" w:cs="Times New Roman" w:hint="cs"/>
                <w:b w:val="0"/>
                <w:color w:val="414141"/>
                <w:szCs w:val="18"/>
                <w:rtl/>
              </w:rPr>
              <w:t>ً</w:t>
            </w:r>
          </w:p>
          <w:p w14:paraId="717ECFDE" w14:textId="77777777" w:rsidR="00B33E41" w:rsidRPr="00B33E41" w:rsidRDefault="00B33E41" w:rsidP="00B33E41">
            <w:pPr>
              <w:bidi/>
            </w:pPr>
          </w:p>
          <w:p w14:paraId="646A4019" w14:textId="77777777" w:rsidR="00B33E41" w:rsidRPr="00A86569" w:rsidRDefault="00B33E41" w:rsidP="00B33E41">
            <w:pPr>
              <w:pStyle w:val="TextRightColumn-Paragraph9ptsCS"/>
              <w:framePr w:hSpace="0" w:wrap="auto" w:vAnchor="margin" w:hAnchor="text" w:xAlign="left" w:yAlign="inline"/>
              <w:bidi/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</w:rPr>
            </w:pPr>
            <w:r w:rsidRPr="00A86569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الموقع</w:t>
            </w:r>
          </w:p>
          <w:p w14:paraId="267127CD" w14:textId="77777777" w:rsidR="00B33E41" w:rsidRPr="00400EBD" w:rsidRDefault="00B33E41" w:rsidP="00B33E41">
            <w:pPr>
              <w:pStyle w:val="TextRightColumn-Paragraph9ptsCS"/>
              <w:framePr w:hSpace="0" w:wrap="auto" w:vAnchor="margin" w:hAnchor="text" w:xAlign="left" w:yAlign="inline"/>
              <w:bidi/>
              <w:ind w:left="162"/>
              <w:rPr>
                <w:rFonts w:ascii="Open Sans" w:hAnsi="Open Sans" w:cs="Open Sans"/>
                <w:sz w:val="20"/>
                <w:szCs w:val="18"/>
              </w:rPr>
            </w:pPr>
            <w:r w:rsidRPr="00400EBD">
              <w:rPr>
                <w:rFonts w:ascii="Open Sans" w:hAnsi="Open Sans" w:cs="Times New Roman" w:hint="cs"/>
                <w:sz w:val="20"/>
                <w:szCs w:val="18"/>
                <w:rtl/>
              </w:rPr>
              <w:t>لاس</w:t>
            </w:r>
            <w:r w:rsidRPr="00400EBD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 w:val="20"/>
                <w:szCs w:val="18"/>
                <w:rtl/>
              </w:rPr>
              <w:t>فيجاس،</w:t>
            </w:r>
            <w:r w:rsidRPr="00400EBD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 w:val="20"/>
                <w:szCs w:val="18"/>
                <w:rtl/>
              </w:rPr>
              <w:t>نيفادا</w:t>
            </w:r>
            <w:r w:rsidRPr="00400EBD">
              <w:rPr>
                <w:rFonts w:ascii="Open Sans" w:hAnsi="Open Sans" w:cs="Open Sans"/>
                <w:sz w:val="20"/>
                <w:szCs w:val="18"/>
              </w:rPr>
              <w:t xml:space="preserve"> </w:t>
            </w:r>
          </w:p>
          <w:p w14:paraId="4A6113A5" w14:textId="13537883" w:rsidR="00122B7B" w:rsidRPr="00400EBD" w:rsidRDefault="00400EBD" w:rsidP="00B33E41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bidi/>
              <w:ind w:left="162" w:hanging="162"/>
              <w:rPr>
                <w:rFonts w:ascii="Open Sans" w:hAnsi="Open Sans" w:cs="Open Sans"/>
                <w:szCs w:val="18"/>
              </w:rPr>
            </w:pPr>
            <w:r w:rsidRPr="00400EBD">
              <w:rPr>
                <w:rFonts w:ascii="Open Sans" w:hAnsi="Open Sans" w:cs="Times New Roman" w:hint="cs"/>
                <w:szCs w:val="18"/>
                <w:rtl/>
              </w:rPr>
              <w:t>مركز</w:t>
            </w:r>
            <w:r w:rsidRPr="00400EBD">
              <w:rPr>
                <w:rFonts w:ascii="Open Sans" w:hAnsi="Open Sans" w:cs="Times New Roman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>لاس</w:t>
            </w:r>
            <w:r w:rsidRPr="00400EBD">
              <w:rPr>
                <w:rFonts w:ascii="Open Sans" w:hAnsi="Open Sans" w:cs="Times New Roman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>فيغاس</w:t>
            </w:r>
            <w:r w:rsidRPr="00400EBD">
              <w:rPr>
                <w:rFonts w:ascii="Open Sans" w:hAnsi="Open Sans" w:cs="Times New Roman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  <w:lang w:bidi="ar-JO"/>
              </w:rPr>
              <w:t>لل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>مؤتمرات و</w:t>
            </w:r>
            <w:r w:rsidRPr="00400EBD">
              <w:rPr>
                <w:rFonts w:ascii="Open Sans" w:hAnsi="Open Sans" w:cs="Times New Roman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>التجارة</w:t>
            </w:r>
            <w:r w:rsidRPr="00400EBD">
              <w:rPr>
                <w:rFonts w:ascii="Open Sans" w:hAnsi="Open Sans" w:cs="Times New Roman"/>
                <w:szCs w:val="18"/>
                <w:rtl/>
              </w:rPr>
              <w:t xml:space="preserve"> </w:t>
            </w:r>
            <w:r w:rsidRPr="00400EBD">
              <w:rPr>
                <w:rFonts w:ascii="Open Sans" w:hAnsi="Open Sans" w:cs="Times New Roman" w:hint="cs"/>
                <w:szCs w:val="18"/>
                <w:rtl/>
              </w:rPr>
              <w:t xml:space="preserve">العالمي </w:t>
            </w:r>
            <w:r w:rsidRPr="00400EBD">
              <w:rPr>
                <w:rFonts w:ascii="Open Sans" w:hAnsi="Open Sans" w:cs="Open Sans"/>
                <w:szCs w:val="18"/>
              </w:rPr>
              <w:t>(LVCC)</w:t>
            </w:r>
          </w:p>
          <w:p w14:paraId="10B6FFB9" w14:textId="4490E9C3" w:rsidR="004E5AE8" w:rsidRDefault="004E5AE8" w:rsidP="00B33E41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bidi/>
              <w:ind w:left="162" w:hanging="162"/>
              <w:rPr>
                <w:rFonts w:ascii="Open Sans" w:hAnsi="Open Sans" w:cs="Open Sans"/>
              </w:rPr>
            </w:pPr>
            <w:r w:rsidRPr="004E5AE8">
              <w:rPr>
                <w:rFonts w:ascii="Open Sans" w:hAnsi="Open Sans" w:cs="Open Sans"/>
              </w:rPr>
              <w:t>The Venetian</w:t>
            </w:r>
          </w:p>
          <w:p w14:paraId="0664C4B8" w14:textId="7C87A7F4" w:rsidR="004E5AE8" w:rsidRPr="00DA476A" w:rsidRDefault="004E5AE8" w:rsidP="00B33E41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bidi/>
              <w:ind w:left="162" w:hanging="162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IA</w:t>
            </w:r>
          </w:p>
          <w:p w14:paraId="52B39866" w14:textId="77777777" w:rsidR="009D61FD" w:rsidRDefault="009D61FD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0B29C4A5" w14:textId="77777777" w:rsidR="00A86569" w:rsidRPr="00A86569" w:rsidRDefault="00A86569" w:rsidP="00A86569">
            <w:pPr>
              <w:pStyle w:val="TextRightColumn-Paragraph9ptsCS"/>
              <w:framePr w:hSpace="0" w:wrap="auto" w:vAnchor="margin" w:hAnchor="text" w:xAlign="left" w:yAlign="inline"/>
              <w:bidi/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</w:pPr>
            <w:r w:rsidRPr="00A86569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رسوم</w:t>
            </w:r>
            <w:r w:rsidRPr="00A86569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Pr="00A86569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الإشتراك</w:t>
            </w:r>
          </w:p>
          <w:p w14:paraId="6EDEFF42" w14:textId="7168B646" w:rsidR="00C307A3" w:rsidRPr="00043B4A" w:rsidRDefault="00C307A3" w:rsidP="00C307A3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bidi/>
              <w:ind w:left="162" w:hanging="162"/>
              <w:rPr>
                <w:rFonts w:ascii="Open Sans" w:hAnsi="Open Sans" w:cs="Times New Roman"/>
                <w:szCs w:val="18"/>
                <w:rtl/>
              </w:rPr>
            </w:pPr>
            <w:r w:rsidRPr="00043B4A">
              <w:rPr>
                <w:rFonts w:ascii="Open Sans" w:hAnsi="Open Sans" w:cs="Times New Roman" w:hint="cs"/>
                <w:szCs w:val="18"/>
                <w:rtl/>
              </w:rPr>
              <w:t>مجانا</w:t>
            </w:r>
            <w:r w:rsidR="00424BB6">
              <w:rPr>
                <w:rFonts w:ascii="Open Sans" w:hAnsi="Open Sans" w:cs="Times New Roman" w:hint="cs"/>
                <w:szCs w:val="18"/>
                <w:rtl/>
              </w:rPr>
              <w:t>ً</w:t>
            </w:r>
            <w:r w:rsidRPr="00043B4A">
              <w:rPr>
                <w:rFonts w:ascii="Open Sans" w:hAnsi="Open Sans" w:cs="Times New Roman" w:hint="cs"/>
                <w:szCs w:val="18"/>
                <w:rtl/>
              </w:rPr>
              <w:t xml:space="preserve"> قبل</w:t>
            </w:r>
            <w:r w:rsidR="00424BB6">
              <w:rPr>
                <w:rFonts w:ascii="Open Sans" w:hAnsi="Open Sans" w:cs="Times New Roman" w:hint="cs"/>
                <w:szCs w:val="18"/>
                <w:rtl/>
              </w:rPr>
              <w:t xml:space="preserve"> تاريخ</w:t>
            </w:r>
            <w:r w:rsidRPr="00043B4A">
              <w:rPr>
                <w:rFonts w:ascii="Open Sans" w:hAnsi="Open Sans" w:cs="Times New Roman"/>
                <w:szCs w:val="18"/>
                <w:rtl/>
              </w:rPr>
              <w:t xml:space="preserve"> 8 </w:t>
            </w:r>
            <w:r w:rsidRPr="00043B4A">
              <w:rPr>
                <w:rFonts w:ascii="Open Sans" w:hAnsi="Open Sans" w:cs="Times New Roman" w:hint="cs"/>
                <w:szCs w:val="18"/>
                <w:rtl/>
              </w:rPr>
              <w:t>ديسمبر</w:t>
            </w:r>
            <w:r w:rsidR="00424BB6">
              <w:rPr>
                <w:rFonts w:ascii="Open Sans" w:hAnsi="Open Sans" w:cs="Times New Roman" w:hint="cs"/>
                <w:szCs w:val="18"/>
                <w:rtl/>
              </w:rPr>
              <w:t xml:space="preserve"> 2021</w:t>
            </w:r>
          </w:p>
          <w:p w14:paraId="0D0C4E67" w14:textId="6B780868" w:rsidR="00C307A3" w:rsidRPr="00043B4A" w:rsidRDefault="000D1417" w:rsidP="00043B4A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bidi/>
              <w:ind w:left="162" w:hanging="162"/>
              <w:rPr>
                <w:rFonts w:ascii="Open Sans" w:hAnsi="Open Sans" w:cs="Arial"/>
                <w:szCs w:val="18"/>
              </w:rPr>
            </w:pPr>
            <w:r w:rsidRPr="00043B4A">
              <w:rPr>
                <w:rFonts w:ascii="Open Sans" w:hAnsi="Open Sans" w:cs="Open Sans"/>
                <w:szCs w:val="18"/>
              </w:rPr>
              <w:t>$</w:t>
            </w:r>
            <w:r w:rsidR="006141EA" w:rsidRPr="00043B4A">
              <w:rPr>
                <w:rFonts w:ascii="Open Sans" w:hAnsi="Open Sans" w:cs="Open Sans"/>
                <w:szCs w:val="18"/>
              </w:rPr>
              <w:t>1</w:t>
            </w:r>
            <w:r w:rsidR="00E12B80" w:rsidRPr="00043B4A">
              <w:rPr>
                <w:rFonts w:ascii="Open Sans" w:hAnsi="Open Sans" w:cs="Open Sans"/>
                <w:szCs w:val="18"/>
              </w:rPr>
              <w:t>00</w:t>
            </w:r>
            <w:r w:rsidRPr="00043B4A">
              <w:rPr>
                <w:rFonts w:ascii="Open Sans" w:hAnsi="Open Sans" w:cs="Open Sans"/>
                <w:szCs w:val="18"/>
              </w:rPr>
              <w:t xml:space="preserve"> </w:t>
            </w:r>
            <w:r w:rsidR="00043B4A" w:rsidRPr="00043B4A">
              <w:rPr>
                <w:rFonts w:ascii="Open Sans" w:hAnsi="Open Sans" w:cs="Open Sans" w:hint="cs"/>
                <w:szCs w:val="18"/>
                <w:rtl/>
              </w:rPr>
              <w:t xml:space="preserve"> </w:t>
            </w:r>
            <w:r w:rsidR="00C307A3" w:rsidRPr="00043B4A">
              <w:rPr>
                <w:rFonts w:ascii="Open Sans" w:hAnsi="Open Sans" w:cs="Times New Roman" w:hint="cs"/>
                <w:szCs w:val="18"/>
                <w:rtl/>
              </w:rPr>
              <w:t>اب</w:t>
            </w:r>
            <w:r w:rsidR="00043B4A" w:rsidRPr="00043B4A">
              <w:rPr>
                <w:rFonts w:ascii="Open Sans" w:hAnsi="Open Sans" w:cs="Times New Roman" w:hint="cs"/>
                <w:szCs w:val="18"/>
                <w:rtl/>
              </w:rPr>
              <w:t>تداء</w:t>
            </w:r>
            <w:r w:rsidR="00424BB6">
              <w:rPr>
                <w:rFonts w:ascii="Open Sans" w:hAnsi="Open Sans" w:cs="Times New Roman" w:hint="cs"/>
                <w:szCs w:val="18"/>
                <w:rtl/>
              </w:rPr>
              <w:t>ً</w:t>
            </w:r>
            <w:r w:rsidR="00043B4A" w:rsidRPr="00043B4A">
              <w:rPr>
                <w:rFonts w:ascii="Open Sans" w:hAnsi="Open Sans" w:cs="Arial" w:hint="cs"/>
                <w:szCs w:val="18"/>
                <w:rtl/>
              </w:rPr>
              <w:t xml:space="preserve"> من 9 </w:t>
            </w:r>
            <w:r w:rsidR="00043B4A" w:rsidRPr="00043B4A">
              <w:rPr>
                <w:rFonts w:ascii="Open Sans" w:hAnsi="Open Sans" w:cs="Times New Roman" w:hint="cs"/>
                <w:szCs w:val="18"/>
                <w:rtl/>
              </w:rPr>
              <w:t xml:space="preserve"> ديسمبر</w:t>
            </w:r>
            <w:r w:rsidR="00424BB6">
              <w:rPr>
                <w:rFonts w:ascii="Open Sans" w:hAnsi="Open Sans" w:cs="Times New Roman" w:hint="cs"/>
                <w:szCs w:val="18"/>
                <w:rtl/>
              </w:rPr>
              <w:t xml:space="preserve"> 2021</w:t>
            </w:r>
          </w:p>
          <w:p w14:paraId="60036F5D" w14:textId="77777777" w:rsidR="00EA4447" w:rsidRPr="000D5181" w:rsidRDefault="00EA4447" w:rsidP="000D1417">
            <w:pPr>
              <w:pStyle w:val="BulletListRightColumn9ptsCS"/>
              <w:framePr w:hSpace="0" w:wrap="auto" w:vAnchor="margin" w:hAnchor="text" w:xAlign="left" w:yAlign="inline"/>
              <w:numPr>
                <w:ilvl w:val="0"/>
                <w:numId w:val="0"/>
              </w:numPr>
              <w:ind w:left="180" w:hanging="173"/>
              <w:rPr>
                <w:rFonts w:ascii="Open Sans" w:hAnsi="Open Sans" w:cs="Open Sans"/>
              </w:rPr>
            </w:pPr>
          </w:p>
          <w:p w14:paraId="7EFF142B" w14:textId="77777777" w:rsidR="00A84745" w:rsidRDefault="00A84745" w:rsidP="00A84745">
            <w:pPr>
              <w:pStyle w:val="TextRightColumn-Paragraph9ptsCS"/>
              <w:framePr w:hSpace="0" w:wrap="auto" w:vAnchor="margin" w:hAnchor="text" w:xAlign="left" w:yAlign="inline"/>
              <w:bidi/>
              <w:rPr>
                <w:rFonts w:ascii="Open Sans" w:hAnsi="Open Sans" w:cs="Times New Roman"/>
                <w:b/>
                <w:color w:val="0067AC" w:themeColor="background2"/>
              </w:rPr>
            </w:pPr>
            <w:r w:rsidRPr="00A84745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للتسجيل</w:t>
            </w:r>
          </w:p>
          <w:p w14:paraId="780D3420" w14:textId="1D9C9AA1" w:rsidR="000D1417" w:rsidRDefault="000A2131" w:rsidP="00947664">
            <w:pPr>
              <w:pStyle w:val="TextRightColumn-OfficeAddress9ptsCS"/>
              <w:framePr w:hSpace="0" w:wrap="auto" w:vAnchor="margin" w:hAnchor="text" w:xAlign="left" w:yAlign="inline"/>
              <w:bidi/>
              <w:spacing w:line="240" w:lineRule="auto"/>
              <w:rPr>
                <w:rFonts w:ascii="Open Sans" w:hAnsi="Open Sans" w:cs="Open Sans"/>
              </w:rPr>
            </w:pP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سجل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الآن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عن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طريق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 xml:space="preserve">التواصل مع </w:t>
            </w:r>
            <w:r w:rsidR="002536CC">
              <w:rPr>
                <w:rFonts w:ascii="Open Sans" w:hAnsi="Open Sans" w:cs="Times New Roman" w:hint="cs"/>
                <w:sz w:val="20"/>
                <w:szCs w:val="18"/>
                <w:rtl/>
              </w:rPr>
              <w:t>القسم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التجاري</w:t>
            </w:r>
            <w:r w:rsidR="002536CC">
              <w:rPr>
                <w:rFonts w:ascii="Open Sans" w:hAnsi="Open Sans" w:cs="Times New Roman" w:hint="cs"/>
                <w:sz w:val="20"/>
                <w:szCs w:val="18"/>
                <w:rtl/>
              </w:rPr>
              <w:t xml:space="preserve"> </w:t>
            </w:r>
            <w:r w:rsidR="001D1909">
              <w:rPr>
                <w:rFonts w:ascii="Open Sans" w:hAnsi="Open Sans" w:cs="Times New Roman" w:hint="cs"/>
                <w:sz w:val="20"/>
                <w:szCs w:val="18"/>
                <w:rtl/>
              </w:rPr>
              <w:t>في السفارة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الأمريكي</w:t>
            </w:r>
            <w:r w:rsidR="001D1909">
              <w:rPr>
                <w:rFonts w:ascii="Open Sans" w:hAnsi="Open Sans" w:cs="Times New Roman" w:hint="cs"/>
                <w:sz w:val="20"/>
                <w:szCs w:val="18"/>
                <w:rtl/>
              </w:rPr>
              <w:t>ة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في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الأردن</w:t>
            </w:r>
            <w:r w:rsidR="00947664"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 xml:space="preserve"> من خلال ال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بريد</w:t>
            </w:r>
            <w:r w:rsidRPr="00947664">
              <w:rPr>
                <w:rFonts w:ascii="Open Sans" w:hAnsi="Open Sans" w:cs="Times New Roman"/>
                <w:sz w:val="20"/>
                <w:szCs w:val="18"/>
                <w:rtl/>
              </w:rPr>
              <w:t xml:space="preserve"> </w:t>
            </w:r>
            <w:r w:rsidRPr="00947664">
              <w:rPr>
                <w:rFonts w:ascii="Open Sans" w:hAnsi="Open Sans" w:cs="Times New Roman" w:hint="cs"/>
                <w:sz w:val="20"/>
                <w:szCs w:val="18"/>
                <w:rtl/>
              </w:rPr>
              <w:t>الالكتروني</w:t>
            </w:r>
            <w:r w:rsidRPr="00947664">
              <w:rPr>
                <w:rFonts w:ascii="Open Sans" w:hAnsi="Open Sans" w:cs="Open Sans"/>
                <w:sz w:val="20"/>
                <w:szCs w:val="18"/>
              </w:rPr>
              <w:t xml:space="preserve"> </w:t>
            </w:r>
            <w:hyperlink r:id="rId12" w:history="1">
              <w:r w:rsidR="00282BF6" w:rsidRPr="006C6D8B">
                <w:rPr>
                  <w:rStyle w:val="Hyperlink"/>
                  <w:rFonts w:ascii="Open Sans" w:hAnsi="Open Sans" w:cs="Open Sans"/>
                </w:rPr>
                <w:t>Lubna.Abdelhadi@trade.gov</w:t>
              </w:r>
            </w:hyperlink>
          </w:p>
          <w:p w14:paraId="2B170056" w14:textId="77777777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7D7991E9" w14:textId="3BDFA017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67CA35DA" w14:textId="432FBEF1" w:rsidR="000D1417" w:rsidRDefault="00C41ACC" w:rsidP="00C41ACC">
            <w:pPr>
              <w:pStyle w:val="TextRightColumn-Paragraph9ptsCS"/>
              <w:framePr w:hSpace="0" w:wrap="auto" w:vAnchor="margin" w:hAnchor="text" w:xAlign="left" w:yAlign="inline"/>
              <w:bidi/>
              <w:rPr>
                <w:rFonts w:ascii="Open Sans" w:hAnsi="Open Sans" w:cs="Open Sans"/>
              </w:rPr>
            </w:pPr>
            <w:r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لمزيد</w:t>
            </w:r>
            <w:r w:rsidRPr="00260996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من</w:t>
            </w:r>
            <w:r w:rsidRPr="00260996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المعلومات</w:t>
            </w:r>
            <w:r w:rsidRPr="00260996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حول</w:t>
            </w:r>
            <w:r w:rsidRPr="00260996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="001D1909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المعرض</w:t>
            </w:r>
            <w:r w:rsidR="001D1909"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 xml:space="preserve"> </w:t>
            </w:r>
            <w:r w:rsidR="00260996" w:rsidRPr="00260996">
              <w:rPr>
                <w:rFonts w:ascii="Open Sans" w:hAnsi="Open Sans" w:cs="Times New Roman"/>
                <w:b/>
                <w:color w:val="0067AC" w:themeColor="background2"/>
                <w:sz w:val="26"/>
                <w:szCs w:val="24"/>
                <w:rtl/>
              </w:rPr>
              <w:t>قم بزيارة</w:t>
            </w:r>
            <w:r w:rsidR="00260996" w:rsidRPr="00260996">
              <w:rPr>
                <w:rFonts w:ascii="Open Sans" w:hAnsi="Open Sans" w:cs="Times New Roman" w:hint="cs"/>
                <w:b/>
                <w:color w:val="0067AC" w:themeColor="background2"/>
                <w:sz w:val="26"/>
                <w:szCs w:val="24"/>
                <w:rtl/>
              </w:rPr>
              <w:t>:</w:t>
            </w:r>
            <w:r w:rsidR="00260996">
              <w:rPr>
                <w:rStyle w:val="NoneA"/>
                <w:rFonts w:ascii="Times New Roman" w:hAnsi="Times New Roman" w:cs="Times New Roman"/>
                <w:sz w:val="24"/>
                <w:szCs w:val="24"/>
                <w:rtl/>
              </w:rPr>
              <w:t xml:space="preserve"> </w:t>
            </w:r>
            <w:hyperlink r:id="rId13" w:history="1">
              <w:r w:rsidR="000208F8" w:rsidRPr="006C6D8B">
                <w:rPr>
                  <w:rStyle w:val="Hyperlink"/>
                  <w:rFonts w:ascii="Open Sans" w:hAnsi="Open Sans" w:cs="Open Sans"/>
                </w:rPr>
                <w:t>https://www.ces.tech</w:t>
              </w:r>
            </w:hyperlink>
          </w:p>
          <w:p w14:paraId="7F055355" w14:textId="77777777" w:rsidR="000208F8" w:rsidRDefault="000208F8" w:rsidP="000208F8">
            <w:pPr>
              <w:pStyle w:val="TextRightColumn-Paragraph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52FEC07" w14:textId="04BF4A20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398B6BE4" w14:textId="34B6E17F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66F58C8B" w14:textId="751D8E4E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09E93010" w14:textId="51E594AD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6F8599E5" w14:textId="77777777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3F71F29" w14:textId="036EA7E5" w:rsidR="000D1417" w:rsidRPr="000D5181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</w:tc>
      </w:tr>
    </w:tbl>
    <w:p w14:paraId="7BF3C86E" w14:textId="46CD7E7A" w:rsidR="001910AA" w:rsidRDefault="001910AA" w:rsidP="001910AA"/>
    <w:p w14:paraId="432B5B03" w14:textId="12A8A2D6" w:rsidR="000D5181" w:rsidRPr="000D5181" w:rsidRDefault="000D5181" w:rsidP="000D5181"/>
    <w:p w14:paraId="6A7BB5EB" w14:textId="26FEF1D5" w:rsidR="000D5181" w:rsidRPr="000D5181" w:rsidRDefault="000D5181" w:rsidP="000D5181"/>
    <w:p w14:paraId="1D903CB7" w14:textId="41760522" w:rsidR="000D5181" w:rsidRPr="000D5181" w:rsidRDefault="000D5181" w:rsidP="000D5181"/>
    <w:p w14:paraId="67AFBC38" w14:textId="5BD4AC80" w:rsidR="000D5181" w:rsidRPr="000D5181" w:rsidRDefault="000D5181" w:rsidP="000D5181"/>
    <w:p w14:paraId="08EA8385" w14:textId="27C430B4" w:rsidR="000D5181" w:rsidRPr="000D5181" w:rsidRDefault="000D5181" w:rsidP="000D5181"/>
    <w:p w14:paraId="2C8D2363" w14:textId="3D935712" w:rsidR="000D5181" w:rsidRPr="000D5181" w:rsidRDefault="000D5181" w:rsidP="000D5181"/>
    <w:p w14:paraId="588019AA" w14:textId="77777777" w:rsidR="000D5181" w:rsidRPr="000D5181" w:rsidRDefault="000D5181" w:rsidP="000D5181"/>
    <w:p w14:paraId="618F630A" w14:textId="54D77363" w:rsidR="000D5181" w:rsidRPr="000D5181" w:rsidRDefault="000D5181" w:rsidP="000D5181"/>
    <w:p w14:paraId="6872875C" w14:textId="0CBFD1EE" w:rsidR="000D5181" w:rsidRPr="000D5181" w:rsidRDefault="000D5181" w:rsidP="000D5181"/>
    <w:p w14:paraId="35E55474" w14:textId="77777777" w:rsidR="000D5181" w:rsidRPr="000D5181" w:rsidRDefault="000D5181" w:rsidP="000D5181"/>
    <w:p w14:paraId="3D2E1B6D" w14:textId="2CDEFC0A" w:rsidR="000D5181" w:rsidRPr="000D5181" w:rsidRDefault="000D5181" w:rsidP="000D5181"/>
    <w:p w14:paraId="0177E480" w14:textId="6F85C64F" w:rsidR="000D5181" w:rsidRPr="000D5181" w:rsidRDefault="000D5181" w:rsidP="000D5181"/>
    <w:p w14:paraId="498E991C" w14:textId="3187BAAA" w:rsidR="000D5181" w:rsidRDefault="000D5181" w:rsidP="000D5181">
      <w:pPr>
        <w:tabs>
          <w:tab w:val="left" w:pos="8620"/>
        </w:tabs>
      </w:pPr>
    </w:p>
    <w:p w14:paraId="3F10CB86" w14:textId="025C9D43" w:rsidR="000D5181" w:rsidRPr="000D5181" w:rsidRDefault="000D5181" w:rsidP="000D5181"/>
    <w:p w14:paraId="3609D50E" w14:textId="323F3907" w:rsidR="000D5181" w:rsidRPr="000D5181" w:rsidRDefault="000D5181" w:rsidP="000D5181"/>
    <w:p w14:paraId="3E7BA233" w14:textId="280A6482" w:rsidR="000D5181" w:rsidRPr="000D5181" w:rsidRDefault="000D5181" w:rsidP="000D5181"/>
    <w:p w14:paraId="31BE8ADF" w14:textId="75E256F7" w:rsidR="000D5181" w:rsidRPr="000D5181" w:rsidRDefault="000D5181" w:rsidP="000D5181"/>
    <w:p w14:paraId="17927D11" w14:textId="22113568" w:rsidR="000D5181" w:rsidRPr="000D5181" w:rsidRDefault="000D5181" w:rsidP="000D5181">
      <w:pPr>
        <w:tabs>
          <w:tab w:val="left" w:pos="5010"/>
        </w:tabs>
      </w:pPr>
    </w:p>
    <w:sectPr w:rsidR="000D5181" w:rsidRPr="000D5181" w:rsidSect="00C121E6">
      <w:headerReference w:type="default" r:id="rId14"/>
      <w:footerReference w:type="default" r:id="rId15"/>
      <w:pgSz w:w="12240" w:h="15840" w:code="1"/>
      <w:pgMar w:top="2610" w:right="0" w:bottom="0" w:left="0" w:header="720" w:footer="720" w:gutter="0"/>
      <w:cols w:space="126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82A02" w14:textId="77777777" w:rsidR="007800F4" w:rsidRDefault="007800F4" w:rsidP="0026127E">
      <w:pPr>
        <w:spacing w:line="240" w:lineRule="auto"/>
      </w:pPr>
      <w:r>
        <w:separator/>
      </w:r>
    </w:p>
  </w:endnote>
  <w:endnote w:type="continuationSeparator" w:id="0">
    <w:p w14:paraId="32CB1943" w14:textId="77777777" w:rsidR="007800F4" w:rsidRDefault="007800F4" w:rsidP="002612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" w:fontKey="{20C9C187-7BCF-4906-9005-E5D0660706FB}"/>
    <w:embedBold r:id="rId2" w:fontKey="{607F882A-4EFC-4F6C-A4C0-BC5BEC026E7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71F57701-356E-4985-AC35-43401E389360}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4" w:fontKey="{AAEA559B-B83B-4A15-9BD9-6089B9C39D8E}"/>
    <w:embedBold r:id="rId5" w:fontKey="{19A93C86-AD18-4E2B-AF55-19044AB5B18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6E8D9844-CC4B-460C-948D-337C87A4F434}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3298A" w14:textId="3EC851F6" w:rsidR="008D2E45" w:rsidRDefault="00AA410B" w:rsidP="000D1417">
    <w:pPr>
      <w:pStyle w:val="Footer"/>
      <w:tabs>
        <w:tab w:val="clear" w:pos="4680"/>
        <w:tab w:val="clear" w:pos="9360"/>
        <w:tab w:val="center" w:pos="6120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51C09E1B" wp14:editId="1B8E1BC3">
          <wp:simplePos x="0" y="0"/>
          <wp:positionH relativeFrom="margin">
            <wp:align>left</wp:align>
          </wp:positionH>
          <wp:positionV relativeFrom="paragraph">
            <wp:posOffset>266065</wp:posOffset>
          </wp:positionV>
          <wp:extent cx="7818120" cy="578485"/>
          <wp:effectExtent l="0" t="0" r="0" b="0"/>
          <wp:wrapTight wrapText="bothSides">
            <wp:wrapPolygon edited="0">
              <wp:start x="0" y="0"/>
              <wp:lineTo x="0" y="20628"/>
              <wp:lineTo x="21526" y="20628"/>
              <wp:lineTo x="2152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141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3E0A4" w14:textId="77777777" w:rsidR="007800F4" w:rsidRDefault="007800F4" w:rsidP="0026127E">
      <w:pPr>
        <w:spacing w:line="240" w:lineRule="auto"/>
      </w:pPr>
      <w:r>
        <w:separator/>
      </w:r>
    </w:p>
  </w:footnote>
  <w:footnote w:type="continuationSeparator" w:id="0">
    <w:p w14:paraId="3974441C" w14:textId="77777777" w:rsidR="007800F4" w:rsidRDefault="007800F4" w:rsidP="002612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98BE5" w14:textId="5FBCE388" w:rsidR="000D5181" w:rsidRDefault="000D5181">
    <w:pPr>
      <w:pStyle w:val="Header"/>
    </w:pPr>
    <w:r>
      <w:rPr>
        <w:rFonts w:ascii="Times New Roman" w:hAnsi="Times New Roman" w:cs="Times New Roman"/>
        <w:noProof/>
        <w:color w:val="auto"/>
        <w:sz w:val="24"/>
        <w:szCs w:val="24"/>
      </w:rPr>
      <w:drawing>
        <wp:anchor distT="0" distB="0" distL="114300" distR="114300" simplePos="0" relativeHeight="251657728" behindDoc="0" locked="0" layoutInCell="1" allowOverlap="1" wp14:anchorId="5E06B3AD" wp14:editId="6C71CAD2">
          <wp:simplePos x="0" y="0"/>
          <wp:positionH relativeFrom="margin">
            <wp:posOffset>6026150</wp:posOffset>
          </wp:positionH>
          <wp:positionV relativeFrom="margin">
            <wp:posOffset>-1562100</wp:posOffset>
          </wp:positionV>
          <wp:extent cx="1270000" cy="558800"/>
          <wp:effectExtent l="0" t="0" r="6350" b="0"/>
          <wp:wrapSquare wrapText="bothSides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000" cy="55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E71C9"/>
    <w:multiLevelType w:val="hybridMultilevel"/>
    <w:tmpl w:val="1CEE3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00468"/>
    <w:multiLevelType w:val="hybridMultilevel"/>
    <w:tmpl w:val="9500B5B8"/>
    <w:lvl w:ilvl="0" w:tplc="4E0C9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F2406"/>
    <w:multiLevelType w:val="hybridMultilevel"/>
    <w:tmpl w:val="600C1BD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153243C"/>
    <w:multiLevelType w:val="hybridMultilevel"/>
    <w:tmpl w:val="033A40A8"/>
    <w:lvl w:ilvl="0" w:tplc="CE481CFE">
      <w:numFmt w:val="bullet"/>
      <w:pStyle w:val="BulletListLeftColumn10ptsCS"/>
      <w:lvlText w:val="•"/>
      <w:lvlJc w:val="left"/>
      <w:pPr>
        <w:ind w:left="108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6592F"/>
    <w:multiLevelType w:val="hybridMultilevel"/>
    <w:tmpl w:val="31E0E5E6"/>
    <w:lvl w:ilvl="0" w:tplc="986E2F68">
      <w:numFmt w:val="bullet"/>
      <w:lvlText w:val="•"/>
      <w:lvlJc w:val="left"/>
      <w:pPr>
        <w:ind w:left="1260" w:hanging="360"/>
      </w:pPr>
      <w:rPr>
        <w:rFonts w:ascii="Trebuchet MS" w:eastAsiaTheme="minorHAnsi" w:hAnsi="Trebuchet MS" w:cstheme="minorBidi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99165AF"/>
    <w:multiLevelType w:val="hybridMultilevel"/>
    <w:tmpl w:val="549439C8"/>
    <w:lvl w:ilvl="0" w:tplc="986E2F68">
      <w:numFmt w:val="bullet"/>
      <w:lvlText w:val="•"/>
      <w:lvlJc w:val="left"/>
      <w:pPr>
        <w:ind w:left="126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703F"/>
    <w:multiLevelType w:val="hybridMultilevel"/>
    <w:tmpl w:val="05583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70E1"/>
    <w:multiLevelType w:val="hybridMultilevel"/>
    <w:tmpl w:val="5B008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5C4CD2"/>
    <w:multiLevelType w:val="hybridMultilevel"/>
    <w:tmpl w:val="FC10BE0A"/>
    <w:lvl w:ilvl="0" w:tplc="FE7A1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26EB4"/>
    <w:multiLevelType w:val="hybridMultilevel"/>
    <w:tmpl w:val="B76093B8"/>
    <w:lvl w:ilvl="0" w:tplc="A83A34CC">
      <w:start w:val="1"/>
      <w:numFmt w:val="bullet"/>
      <w:pStyle w:val="BulletListRightColumn9ptsCS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69176F9F"/>
    <w:multiLevelType w:val="hybridMultilevel"/>
    <w:tmpl w:val="C73A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2444B"/>
    <w:multiLevelType w:val="hybridMultilevel"/>
    <w:tmpl w:val="4C66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1"/>
  </w:num>
  <w:num w:numId="5">
    <w:abstractNumId w:val="3"/>
  </w:num>
  <w:num w:numId="6">
    <w:abstractNumId w:val="9"/>
  </w:num>
  <w:num w:numId="7">
    <w:abstractNumId w:val="10"/>
  </w:num>
  <w:num w:numId="8">
    <w:abstractNumId w:val="8"/>
  </w:num>
  <w:num w:numId="9">
    <w:abstractNumId w:val="1"/>
  </w:num>
  <w:num w:numId="10">
    <w:abstractNumId w:val="3"/>
  </w:num>
  <w:num w:numId="11">
    <w:abstractNumId w:val="7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E2tzS0tDQyMLdQ0lEKTi0uzszPAykwqgUAuWz4tCwAAAA="/>
  </w:docVars>
  <w:rsids>
    <w:rsidRoot w:val="00940B51"/>
    <w:rsid w:val="00001F40"/>
    <w:rsid w:val="00003826"/>
    <w:rsid w:val="000156EE"/>
    <w:rsid w:val="000208F8"/>
    <w:rsid w:val="0002268D"/>
    <w:rsid w:val="00025A94"/>
    <w:rsid w:val="00036C10"/>
    <w:rsid w:val="0004391C"/>
    <w:rsid w:val="00043B4A"/>
    <w:rsid w:val="00045619"/>
    <w:rsid w:val="00046A75"/>
    <w:rsid w:val="00050530"/>
    <w:rsid w:val="00050F2E"/>
    <w:rsid w:val="00056783"/>
    <w:rsid w:val="000629C9"/>
    <w:rsid w:val="00085337"/>
    <w:rsid w:val="00086EBC"/>
    <w:rsid w:val="000A1148"/>
    <w:rsid w:val="000A2131"/>
    <w:rsid w:val="000B175D"/>
    <w:rsid w:val="000C6B92"/>
    <w:rsid w:val="000D0FDF"/>
    <w:rsid w:val="000D1417"/>
    <w:rsid w:val="000D2460"/>
    <w:rsid w:val="000D3D5D"/>
    <w:rsid w:val="000D5181"/>
    <w:rsid w:val="000D6128"/>
    <w:rsid w:val="000D7DC6"/>
    <w:rsid w:val="000F5038"/>
    <w:rsid w:val="00100A67"/>
    <w:rsid w:val="00105C8B"/>
    <w:rsid w:val="001104A9"/>
    <w:rsid w:val="001136F6"/>
    <w:rsid w:val="00115BC3"/>
    <w:rsid w:val="00122B7B"/>
    <w:rsid w:val="001240FC"/>
    <w:rsid w:val="00127F11"/>
    <w:rsid w:val="00143E0F"/>
    <w:rsid w:val="00151F34"/>
    <w:rsid w:val="00152C40"/>
    <w:rsid w:val="001549A7"/>
    <w:rsid w:val="00166D53"/>
    <w:rsid w:val="001713D3"/>
    <w:rsid w:val="0017253D"/>
    <w:rsid w:val="00176508"/>
    <w:rsid w:val="00180A8B"/>
    <w:rsid w:val="001910AA"/>
    <w:rsid w:val="001979AE"/>
    <w:rsid w:val="00197BFB"/>
    <w:rsid w:val="001A1B57"/>
    <w:rsid w:val="001B3032"/>
    <w:rsid w:val="001B56A2"/>
    <w:rsid w:val="001B7090"/>
    <w:rsid w:val="001C04A9"/>
    <w:rsid w:val="001C239A"/>
    <w:rsid w:val="001C2C2E"/>
    <w:rsid w:val="001D1909"/>
    <w:rsid w:val="001D5A00"/>
    <w:rsid w:val="001E05D6"/>
    <w:rsid w:val="001E1D90"/>
    <w:rsid w:val="001E5135"/>
    <w:rsid w:val="001F1C96"/>
    <w:rsid w:val="001F1D0F"/>
    <w:rsid w:val="00202B7D"/>
    <w:rsid w:val="00203395"/>
    <w:rsid w:val="002033B0"/>
    <w:rsid w:val="00204FA1"/>
    <w:rsid w:val="00210433"/>
    <w:rsid w:val="00220B54"/>
    <w:rsid w:val="00233099"/>
    <w:rsid w:val="002357FE"/>
    <w:rsid w:val="00237FFE"/>
    <w:rsid w:val="00246F7F"/>
    <w:rsid w:val="002536CC"/>
    <w:rsid w:val="002572EA"/>
    <w:rsid w:val="00260996"/>
    <w:rsid w:val="0026127E"/>
    <w:rsid w:val="00261F05"/>
    <w:rsid w:val="00264449"/>
    <w:rsid w:val="002661F0"/>
    <w:rsid w:val="002668D4"/>
    <w:rsid w:val="002728F7"/>
    <w:rsid w:val="00282BF6"/>
    <w:rsid w:val="002866C3"/>
    <w:rsid w:val="00293B6F"/>
    <w:rsid w:val="002952FD"/>
    <w:rsid w:val="00296F6F"/>
    <w:rsid w:val="002A11F7"/>
    <w:rsid w:val="002A4AAC"/>
    <w:rsid w:val="002B1D69"/>
    <w:rsid w:val="002B2D43"/>
    <w:rsid w:val="002B32AF"/>
    <w:rsid w:val="002B494D"/>
    <w:rsid w:val="002C564D"/>
    <w:rsid w:val="002D0B88"/>
    <w:rsid w:val="002D1BEF"/>
    <w:rsid w:val="002D61E8"/>
    <w:rsid w:val="002E7D92"/>
    <w:rsid w:val="002F03F3"/>
    <w:rsid w:val="002F3904"/>
    <w:rsid w:val="0030511C"/>
    <w:rsid w:val="003102C2"/>
    <w:rsid w:val="003166ED"/>
    <w:rsid w:val="0031759B"/>
    <w:rsid w:val="00321A84"/>
    <w:rsid w:val="00327C85"/>
    <w:rsid w:val="00330ACE"/>
    <w:rsid w:val="003636DF"/>
    <w:rsid w:val="00371CA4"/>
    <w:rsid w:val="00380136"/>
    <w:rsid w:val="00381E17"/>
    <w:rsid w:val="003863C1"/>
    <w:rsid w:val="00394059"/>
    <w:rsid w:val="003A0479"/>
    <w:rsid w:val="003B05CA"/>
    <w:rsid w:val="003B66C9"/>
    <w:rsid w:val="003D0FB6"/>
    <w:rsid w:val="003D33B7"/>
    <w:rsid w:val="003E0CA4"/>
    <w:rsid w:val="003E55A4"/>
    <w:rsid w:val="003E64BC"/>
    <w:rsid w:val="003F3F88"/>
    <w:rsid w:val="003F481F"/>
    <w:rsid w:val="00400EBD"/>
    <w:rsid w:val="00401DAB"/>
    <w:rsid w:val="00405ABF"/>
    <w:rsid w:val="0040703E"/>
    <w:rsid w:val="00412847"/>
    <w:rsid w:val="0042040A"/>
    <w:rsid w:val="004245BE"/>
    <w:rsid w:val="00424BB6"/>
    <w:rsid w:val="00426E1E"/>
    <w:rsid w:val="00427DE3"/>
    <w:rsid w:val="0044139B"/>
    <w:rsid w:val="00442B63"/>
    <w:rsid w:val="00443757"/>
    <w:rsid w:val="004448C0"/>
    <w:rsid w:val="00444926"/>
    <w:rsid w:val="00445EFD"/>
    <w:rsid w:val="0048183F"/>
    <w:rsid w:val="00492102"/>
    <w:rsid w:val="00492BC9"/>
    <w:rsid w:val="004A0D4D"/>
    <w:rsid w:val="004A1F62"/>
    <w:rsid w:val="004A3321"/>
    <w:rsid w:val="004C49A6"/>
    <w:rsid w:val="004D22DB"/>
    <w:rsid w:val="004E5AE8"/>
    <w:rsid w:val="004F244B"/>
    <w:rsid w:val="004F30BE"/>
    <w:rsid w:val="004F7567"/>
    <w:rsid w:val="005040C0"/>
    <w:rsid w:val="00506F81"/>
    <w:rsid w:val="00514AB2"/>
    <w:rsid w:val="005162D0"/>
    <w:rsid w:val="00525173"/>
    <w:rsid w:val="00525E57"/>
    <w:rsid w:val="005261E0"/>
    <w:rsid w:val="00526EE1"/>
    <w:rsid w:val="00534DFE"/>
    <w:rsid w:val="00552BD5"/>
    <w:rsid w:val="00554A7B"/>
    <w:rsid w:val="00573065"/>
    <w:rsid w:val="00573B2F"/>
    <w:rsid w:val="00581D8F"/>
    <w:rsid w:val="00582C87"/>
    <w:rsid w:val="005832E7"/>
    <w:rsid w:val="005917E9"/>
    <w:rsid w:val="00592ED8"/>
    <w:rsid w:val="0059547C"/>
    <w:rsid w:val="005957DE"/>
    <w:rsid w:val="005A2325"/>
    <w:rsid w:val="005A6471"/>
    <w:rsid w:val="005A7585"/>
    <w:rsid w:val="005B24FF"/>
    <w:rsid w:val="005B5B9F"/>
    <w:rsid w:val="005C2F67"/>
    <w:rsid w:val="005D14C0"/>
    <w:rsid w:val="005D306F"/>
    <w:rsid w:val="005E31AC"/>
    <w:rsid w:val="005F0AEC"/>
    <w:rsid w:val="005F2831"/>
    <w:rsid w:val="00610AD9"/>
    <w:rsid w:val="006123CD"/>
    <w:rsid w:val="006127E5"/>
    <w:rsid w:val="006141EA"/>
    <w:rsid w:val="00617CF7"/>
    <w:rsid w:val="00622B52"/>
    <w:rsid w:val="00631FFC"/>
    <w:rsid w:val="00637E16"/>
    <w:rsid w:val="00640296"/>
    <w:rsid w:val="00644590"/>
    <w:rsid w:val="00645396"/>
    <w:rsid w:val="00645456"/>
    <w:rsid w:val="00651F79"/>
    <w:rsid w:val="00653882"/>
    <w:rsid w:val="006578C1"/>
    <w:rsid w:val="00670314"/>
    <w:rsid w:val="00674E25"/>
    <w:rsid w:val="0068128B"/>
    <w:rsid w:val="00693E07"/>
    <w:rsid w:val="006A332E"/>
    <w:rsid w:val="006A3353"/>
    <w:rsid w:val="006A3F0C"/>
    <w:rsid w:val="006D2FC5"/>
    <w:rsid w:val="006D69E4"/>
    <w:rsid w:val="006E7D52"/>
    <w:rsid w:val="006F4C9E"/>
    <w:rsid w:val="007037D3"/>
    <w:rsid w:val="00713617"/>
    <w:rsid w:val="007138CD"/>
    <w:rsid w:val="00715D07"/>
    <w:rsid w:val="007167D1"/>
    <w:rsid w:val="00720795"/>
    <w:rsid w:val="007209F7"/>
    <w:rsid w:val="007231FD"/>
    <w:rsid w:val="00740E70"/>
    <w:rsid w:val="0074671C"/>
    <w:rsid w:val="007524CE"/>
    <w:rsid w:val="00755BB5"/>
    <w:rsid w:val="00762388"/>
    <w:rsid w:val="00773A2D"/>
    <w:rsid w:val="007800F4"/>
    <w:rsid w:val="00785D39"/>
    <w:rsid w:val="007902C4"/>
    <w:rsid w:val="00790BBC"/>
    <w:rsid w:val="00791959"/>
    <w:rsid w:val="00794696"/>
    <w:rsid w:val="0079619B"/>
    <w:rsid w:val="00796CE5"/>
    <w:rsid w:val="007A2289"/>
    <w:rsid w:val="007A2966"/>
    <w:rsid w:val="007A3347"/>
    <w:rsid w:val="007A60E8"/>
    <w:rsid w:val="007B182C"/>
    <w:rsid w:val="007B3C30"/>
    <w:rsid w:val="007C382E"/>
    <w:rsid w:val="007C6CE5"/>
    <w:rsid w:val="007E4E59"/>
    <w:rsid w:val="007F309B"/>
    <w:rsid w:val="007F385D"/>
    <w:rsid w:val="00800F02"/>
    <w:rsid w:val="008070F2"/>
    <w:rsid w:val="00812B6D"/>
    <w:rsid w:val="00815075"/>
    <w:rsid w:val="008174F7"/>
    <w:rsid w:val="00820C9C"/>
    <w:rsid w:val="00821A27"/>
    <w:rsid w:val="008251EA"/>
    <w:rsid w:val="00826078"/>
    <w:rsid w:val="00826F31"/>
    <w:rsid w:val="00830C2E"/>
    <w:rsid w:val="0083592E"/>
    <w:rsid w:val="00840A3C"/>
    <w:rsid w:val="00845A51"/>
    <w:rsid w:val="00847CE2"/>
    <w:rsid w:val="008508FB"/>
    <w:rsid w:val="0085170A"/>
    <w:rsid w:val="00863F21"/>
    <w:rsid w:val="00867880"/>
    <w:rsid w:val="0087563E"/>
    <w:rsid w:val="00885754"/>
    <w:rsid w:val="00895490"/>
    <w:rsid w:val="008B07D0"/>
    <w:rsid w:val="008C0B54"/>
    <w:rsid w:val="008D2E45"/>
    <w:rsid w:val="008E3DA0"/>
    <w:rsid w:val="008E46F9"/>
    <w:rsid w:val="008F31D7"/>
    <w:rsid w:val="008F5847"/>
    <w:rsid w:val="009034D5"/>
    <w:rsid w:val="009046E7"/>
    <w:rsid w:val="00913B14"/>
    <w:rsid w:val="00924A62"/>
    <w:rsid w:val="009264AE"/>
    <w:rsid w:val="00926E4F"/>
    <w:rsid w:val="00940B51"/>
    <w:rsid w:val="009426C9"/>
    <w:rsid w:val="00947664"/>
    <w:rsid w:val="009636A9"/>
    <w:rsid w:val="00972BA6"/>
    <w:rsid w:val="0097746A"/>
    <w:rsid w:val="009779C1"/>
    <w:rsid w:val="00990E2C"/>
    <w:rsid w:val="00994EA7"/>
    <w:rsid w:val="009A167B"/>
    <w:rsid w:val="009A4DCB"/>
    <w:rsid w:val="009A5401"/>
    <w:rsid w:val="009A6451"/>
    <w:rsid w:val="009B3F11"/>
    <w:rsid w:val="009B5A32"/>
    <w:rsid w:val="009C0847"/>
    <w:rsid w:val="009C4406"/>
    <w:rsid w:val="009C7A5E"/>
    <w:rsid w:val="009D1F95"/>
    <w:rsid w:val="009D61FD"/>
    <w:rsid w:val="009D7525"/>
    <w:rsid w:val="009E3C5D"/>
    <w:rsid w:val="009E7FE1"/>
    <w:rsid w:val="009F6C2E"/>
    <w:rsid w:val="00A07AAF"/>
    <w:rsid w:val="00A13C26"/>
    <w:rsid w:val="00A1524C"/>
    <w:rsid w:val="00A2309E"/>
    <w:rsid w:val="00A25B14"/>
    <w:rsid w:val="00A33E7F"/>
    <w:rsid w:val="00A3411C"/>
    <w:rsid w:val="00A41AAC"/>
    <w:rsid w:val="00A54495"/>
    <w:rsid w:val="00A54A87"/>
    <w:rsid w:val="00A56352"/>
    <w:rsid w:val="00A81EC2"/>
    <w:rsid w:val="00A84745"/>
    <w:rsid w:val="00A86569"/>
    <w:rsid w:val="00AA068B"/>
    <w:rsid w:val="00AA1AB3"/>
    <w:rsid w:val="00AA410B"/>
    <w:rsid w:val="00AA413D"/>
    <w:rsid w:val="00AB4085"/>
    <w:rsid w:val="00AB681B"/>
    <w:rsid w:val="00AB74DA"/>
    <w:rsid w:val="00AD18F3"/>
    <w:rsid w:val="00AE278A"/>
    <w:rsid w:val="00AE27D3"/>
    <w:rsid w:val="00AE35CB"/>
    <w:rsid w:val="00AF7728"/>
    <w:rsid w:val="00AF7733"/>
    <w:rsid w:val="00B01707"/>
    <w:rsid w:val="00B04722"/>
    <w:rsid w:val="00B0575A"/>
    <w:rsid w:val="00B0791B"/>
    <w:rsid w:val="00B1410E"/>
    <w:rsid w:val="00B178F2"/>
    <w:rsid w:val="00B2118A"/>
    <w:rsid w:val="00B21CD4"/>
    <w:rsid w:val="00B339E5"/>
    <w:rsid w:val="00B33E41"/>
    <w:rsid w:val="00B4055D"/>
    <w:rsid w:val="00B60DF2"/>
    <w:rsid w:val="00B6368A"/>
    <w:rsid w:val="00B64017"/>
    <w:rsid w:val="00B67FFB"/>
    <w:rsid w:val="00B71717"/>
    <w:rsid w:val="00B80F95"/>
    <w:rsid w:val="00B93718"/>
    <w:rsid w:val="00B95F15"/>
    <w:rsid w:val="00BA7DB8"/>
    <w:rsid w:val="00BB1A1B"/>
    <w:rsid w:val="00BB247D"/>
    <w:rsid w:val="00BB428F"/>
    <w:rsid w:val="00BB4B54"/>
    <w:rsid w:val="00BC6327"/>
    <w:rsid w:val="00BD20BB"/>
    <w:rsid w:val="00BD7EEA"/>
    <w:rsid w:val="00BE2A53"/>
    <w:rsid w:val="00BE642D"/>
    <w:rsid w:val="00BF1723"/>
    <w:rsid w:val="00BF3B10"/>
    <w:rsid w:val="00C0007C"/>
    <w:rsid w:val="00C014C2"/>
    <w:rsid w:val="00C019FB"/>
    <w:rsid w:val="00C02A39"/>
    <w:rsid w:val="00C0315F"/>
    <w:rsid w:val="00C032A1"/>
    <w:rsid w:val="00C1072D"/>
    <w:rsid w:val="00C121E6"/>
    <w:rsid w:val="00C16B6B"/>
    <w:rsid w:val="00C20AEA"/>
    <w:rsid w:val="00C20EED"/>
    <w:rsid w:val="00C26284"/>
    <w:rsid w:val="00C307A3"/>
    <w:rsid w:val="00C34485"/>
    <w:rsid w:val="00C36429"/>
    <w:rsid w:val="00C41ACC"/>
    <w:rsid w:val="00C51DBB"/>
    <w:rsid w:val="00C53936"/>
    <w:rsid w:val="00C71116"/>
    <w:rsid w:val="00C8040E"/>
    <w:rsid w:val="00C84D16"/>
    <w:rsid w:val="00C85106"/>
    <w:rsid w:val="00C95E4B"/>
    <w:rsid w:val="00C967E0"/>
    <w:rsid w:val="00C96C17"/>
    <w:rsid w:val="00CA303D"/>
    <w:rsid w:val="00CD5BE5"/>
    <w:rsid w:val="00CD717B"/>
    <w:rsid w:val="00CE3265"/>
    <w:rsid w:val="00CE7D30"/>
    <w:rsid w:val="00CF12A0"/>
    <w:rsid w:val="00D047EA"/>
    <w:rsid w:val="00D24468"/>
    <w:rsid w:val="00D26A65"/>
    <w:rsid w:val="00D300FD"/>
    <w:rsid w:val="00D31DC1"/>
    <w:rsid w:val="00D5391C"/>
    <w:rsid w:val="00D61167"/>
    <w:rsid w:val="00D73BA7"/>
    <w:rsid w:val="00D76064"/>
    <w:rsid w:val="00D77A42"/>
    <w:rsid w:val="00D82BEB"/>
    <w:rsid w:val="00D82CFF"/>
    <w:rsid w:val="00D8554E"/>
    <w:rsid w:val="00D91AB8"/>
    <w:rsid w:val="00D95B9D"/>
    <w:rsid w:val="00D96E61"/>
    <w:rsid w:val="00D977E3"/>
    <w:rsid w:val="00DA2338"/>
    <w:rsid w:val="00DA476A"/>
    <w:rsid w:val="00DA491B"/>
    <w:rsid w:val="00DB320E"/>
    <w:rsid w:val="00DB4C69"/>
    <w:rsid w:val="00DB6B76"/>
    <w:rsid w:val="00DC1B39"/>
    <w:rsid w:val="00DC3B6A"/>
    <w:rsid w:val="00DD3B81"/>
    <w:rsid w:val="00DD582D"/>
    <w:rsid w:val="00DE5D0F"/>
    <w:rsid w:val="00DF0FEA"/>
    <w:rsid w:val="00DF5C60"/>
    <w:rsid w:val="00E00289"/>
    <w:rsid w:val="00E10685"/>
    <w:rsid w:val="00E12269"/>
    <w:rsid w:val="00E12B80"/>
    <w:rsid w:val="00E304A3"/>
    <w:rsid w:val="00E5211F"/>
    <w:rsid w:val="00E52B18"/>
    <w:rsid w:val="00E53AEA"/>
    <w:rsid w:val="00E53D74"/>
    <w:rsid w:val="00E572EC"/>
    <w:rsid w:val="00E5796E"/>
    <w:rsid w:val="00E6510E"/>
    <w:rsid w:val="00E71771"/>
    <w:rsid w:val="00E75B65"/>
    <w:rsid w:val="00E8120C"/>
    <w:rsid w:val="00E8171F"/>
    <w:rsid w:val="00E83F0F"/>
    <w:rsid w:val="00E85E9E"/>
    <w:rsid w:val="00E86B1E"/>
    <w:rsid w:val="00E91DD9"/>
    <w:rsid w:val="00E91DE0"/>
    <w:rsid w:val="00E93710"/>
    <w:rsid w:val="00EA094D"/>
    <w:rsid w:val="00EA4447"/>
    <w:rsid w:val="00EA5F3D"/>
    <w:rsid w:val="00EB102C"/>
    <w:rsid w:val="00EB1394"/>
    <w:rsid w:val="00EB4B1D"/>
    <w:rsid w:val="00EB6DEA"/>
    <w:rsid w:val="00ED5FFE"/>
    <w:rsid w:val="00ED718E"/>
    <w:rsid w:val="00ED7DE7"/>
    <w:rsid w:val="00EE1F38"/>
    <w:rsid w:val="00EE564F"/>
    <w:rsid w:val="00F0028D"/>
    <w:rsid w:val="00F02694"/>
    <w:rsid w:val="00F0363B"/>
    <w:rsid w:val="00F06C3B"/>
    <w:rsid w:val="00F17A48"/>
    <w:rsid w:val="00F20477"/>
    <w:rsid w:val="00F23442"/>
    <w:rsid w:val="00F24465"/>
    <w:rsid w:val="00F306B4"/>
    <w:rsid w:val="00F31726"/>
    <w:rsid w:val="00F31ADD"/>
    <w:rsid w:val="00F324A9"/>
    <w:rsid w:val="00F34A8B"/>
    <w:rsid w:val="00F361BA"/>
    <w:rsid w:val="00F3665A"/>
    <w:rsid w:val="00F37AC0"/>
    <w:rsid w:val="00F40D9E"/>
    <w:rsid w:val="00F43EFF"/>
    <w:rsid w:val="00F50389"/>
    <w:rsid w:val="00F6108D"/>
    <w:rsid w:val="00F62353"/>
    <w:rsid w:val="00F6722B"/>
    <w:rsid w:val="00F90C2B"/>
    <w:rsid w:val="00FA3BE0"/>
    <w:rsid w:val="00FA76E4"/>
    <w:rsid w:val="00FB059D"/>
    <w:rsid w:val="00FB079D"/>
    <w:rsid w:val="00FB7EE6"/>
    <w:rsid w:val="00FC4F80"/>
    <w:rsid w:val="00FC7EF4"/>
    <w:rsid w:val="00FE1F25"/>
    <w:rsid w:val="00FE5ED9"/>
    <w:rsid w:val="00FE6C55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A6C734"/>
  <w15:docId w15:val="{D0E4C781-DC1C-4B19-BB67-58CA7D6B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261F05"/>
    <w:rPr>
      <w:color w:val="58595B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40B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ED8"/>
    <w:rPr>
      <w:rFonts w:ascii="Tahoma" w:hAnsi="Tahoma" w:cs="Tahoma"/>
      <w:color w:val="58595B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2612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92ED8"/>
    <w:rPr>
      <w:color w:val="58595B"/>
      <w:sz w:val="32"/>
    </w:rPr>
  </w:style>
  <w:style w:type="paragraph" w:styleId="Footer">
    <w:name w:val="footer"/>
    <w:basedOn w:val="Normal"/>
    <w:link w:val="FooterChar"/>
    <w:uiPriority w:val="99"/>
    <w:semiHidden/>
    <w:rsid w:val="002612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2ED8"/>
    <w:rPr>
      <w:color w:val="58595B"/>
      <w:sz w:val="32"/>
    </w:rPr>
  </w:style>
  <w:style w:type="paragraph" w:styleId="ListParagraph">
    <w:name w:val="List Paragraph"/>
    <w:basedOn w:val="Normal"/>
    <w:uiPriority w:val="34"/>
    <w:semiHidden/>
    <w:qFormat/>
    <w:rsid w:val="00E572EC"/>
    <w:pPr>
      <w:ind w:left="720"/>
      <w:contextualSpacing/>
    </w:pPr>
  </w:style>
  <w:style w:type="table" w:styleId="TableGrid">
    <w:name w:val="Table Grid"/>
    <w:basedOn w:val="TableNormal"/>
    <w:uiPriority w:val="59"/>
    <w:rsid w:val="00F026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1-TitleMainBlue22ptsboldCS">
    <w:name w:val="H1-Title_Main_Blue [22 pts bold]_CS"/>
    <w:basedOn w:val="Normal"/>
    <w:qFormat/>
    <w:rsid w:val="00492BC9"/>
    <w:pPr>
      <w:spacing w:before="80" w:line="440" w:lineRule="exact"/>
      <w:ind w:left="720" w:right="207"/>
    </w:pPr>
    <w:rPr>
      <w:b/>
      <w:noProof/>
      <w:color w:val="003E7E" w:themeColor="text2"/>
      <w:sz w:val="44"/>
      <w:szCs w:val="44"/>
    </w:rPr>
  </w:style>
  <w:style w:type="paragraph" w:customStyle="1" w:styleId="Pa3">
    <w:name w:val="Pa3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241" w:lineRule="atLeast"/>
    </w:pPr>
    <w:rPr>
      <w:rFonts w:ascii="Myriad Pro" w:hAnsi="Myriad Pro"/>
      <w:color w:val="auto"/>
      <w:sz w:val="24"/>
      <w:szCs w:val="24"/>
    </w:rPr>
  </w:style>
  <w:style w:type="paragraph" w:customStyle="1" w:styleId="Pa5">
    <w:name w:val="Pa5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181" w:lineRule="atLeast"/>
    </w:pPr>
    <w:rPr>
      <w:rFonts w:ascii="Myriad Pro" w:hAnsi="Myriad Pro"/>
      <w:color w:val="auto"/>
      <w:sz w:val="24"/>
      <w:szCs w:val="24"/>
    </w:rPr>
  </w:style>
  <w:style w:type="paragraph" w:customStyle="1" w:styleId="Pa6">
    <w:name w:val="Pa6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181" w:lineRule="atLeast"/>
    </w:pPr>
    <w:rPr>
      <w:rFonts w:ascii="Myriad Pro" w:hAnsi="Myriad Pro"/>
      <w:color w:val="auto"/>
      <w:sz w:val="24"/>
      <w:szCs w:val="24"/>
    </w:rPr>
  </w:style>
  <w:style w:type="paragraph" w:customStyle="1" w:styleId="H1TitleSmallGray16ptsCS">
    <w:name w:val="H1_Title_Small_Gray [16 pts]_CS"/>
    <w:basedOn w:val="Normal"/>
    <w:qFormat/>
    <w:rsid w:val="00492BC9"/>
    <w:pPr>
      <w:spacing w:after="0" w:line="240" w:lineRule="auto"/>
      <w:ind w:left="1260" w:right="207"/>
    </w:pPr>
    <w:rPr>
      <w:rFonts w:ascii="Trebuchet MS" w:hAnsi="Trebuchet MS"/>
      <w:b/>
      <w:noProof/>
      <w:color w:val="414141"/>
      <w:szCs w:val="46"/>
    </w:rPr>
  </w:style>
  <w:style w:type="paragraph" w:customStyle="1" w:styleId="H2-SubheadParagraph12ptsblueboldCS">
    <w:name w:val="H2-Subhead Paragraph [12 pts blue bold]_CS"/>
    <w:basedOn w:val="Pa3"/>
    <w:qFormat/>
    <w:rsid w:val="00492BC9"/>
    <w:pPr>
      <w:framePr w:hSpace="180" w:wrap="around" w:vAnchor="text" w:hAnchor="page" w:x="678" w:y="32"/>
      <w:spacing w:before="200" w:after="0" w:line="220" w:lineRule="exact"/>
    </w:pPr>
    <w:rPr>
      <w:rFonts w:ascii="Trebuchet MS" w:hAnsi="Trebuchet MS"/>
      <w:color w:val="0067AC" w:themeColor="background2"/>
      <w:szCs w:val="20"/>
    </w:rPr>
  </w:style>
  <w:style w:type="paragraph" w:customStyle="1" w:styleId="TextLeftParagraph10ptsCS">
    <w:name w:val="Text Left Paragraph [10 pts]_CS"/>
    <w:basedOn w:val="Pa3"/>
    <w:qFormat/>
    <w:rsid w:val="00492BC9"/>
    <w:pPr>
      <w:framePr w:hSpace="180" w:wrap="around" w:vAnchor="text" w:hAnchor="page" w:x="678" w:y="32"/>
      <w:tabs>
        <w:tab w:val="left" w:pos="1440"/>
      </w:tabs>
      <w:spacing w:before="60" w:after="0" w:line="220" w:lineRule="exact"/>
      <w:ind w:right="155"/>
    </w:pPr>
    <w:rPr>
      <w:rFonts w:ascii="Trebuchet MS" w:hAnsi="Trebuchet MS"/>
      <w:color w:val="414141"/>
      <w:sz w:val="20"/>
      <w:szCs w:val="20"/>
    </w:rPr>
  </w:style>
  <w:style w:type="paragraph" w:customStyle="1" w:styleId="BulletListLeftColumn10ptsCS">
    <w:name w:val="Bullet List Left Column [10 pts]_CS"/>
    <w:basedOn w:val="Pa3"/>
    <w:qFormat/>
    <w:rsid w:val="00492BC9"/>
    <w:pPr>
      <w:framePr w:hSpace="180" w:wrap="around" w:vAnchor="text" w:hAnchor="page" w:x="678" w:y="32"/>
      <w:numPr>
        <w:numId w:val="5"/>
      </w:numPr>
      <w:spacing w:before="40" w:after="0" w:line="240" w:lineRule="exact"/>
      <w:ind w:left="180" w:right="155" w:hanging="180"/>
    </w:pPr>
    <w:rPr>
      <w:rFonts w:ascii="Trebuchet MS" w:hAnsi="Trebuchet MS"/>
      <w:color w:val="414141"/>
      <w:sz w:val="20"/>
      <w:szCs w:val="20"/>
    </w:rPr>
  </w:style>
  <w:style w:type="paragraph" w:customStyle="1" w:styleId="TextRightColumn-Paragraph9ptsCS">
    <w:name w:val="Text Right Column-Paragraph [9 pts]_CS"/>
    <w:basedOn w:val="Pa6"/>
    <w:qFormat/>
    <w:rsid w:val="009A6451"/>
    <w:pPr>
      <w:framePr w:hSpace="180" w:wrap="around" w:vAnchor="text" w:hAnchor="page" w:x="7846" w:y="140"/>
      <w:tabs>
        <w:tab w:val="left" w:pos="1080"/>
      </w:tabs>
      <w:spacing w:before="80" w:after="0" w:line="200" w:lineRule="exact"/>
    </w:pPr>
    <w:rPr>
      <w:rFonts w:ascii="Trebuchet MS" w:hAnsi="Trebuchet MS" w:cs="Myriad Pro"/>
      <w:color w:val="414141"/>
      <w:sz w:val="18"/>
      <w:szCs w:val="16"/>
    </w:rPr>
  </w:style>
  <w:style w:type="character" w:styleId="PlaceholderText">
    <w:name w:val="Placeholder Text"/>
    <w:basedOn w:val="DefaultParagraphFont"/>
    <w:uiPriority w:val="99"/>
    <w:semiHidden/>
    <w:rsid w:val="003E55A4"/>
    <w:rPr>
      <w:color w:val="808080"/>
    </w:rPr>
  </w:style>
  <w:style w:type="character" w:styleId="Hyperlink">
    <w:name w:val="Hyperlink"/>
    <w:basedOn w:val="DefaultParagraphFont"/>
    <w:uiPriority w:val="99"/>
    <w:semiHidden/>
    <w:rsid w:val="00293B6F"/>
    <w:rPr>
      <w:color w:val="0067AC" w:themeColor="hyperlink"/>
      <w:u w:val="single"/>
    </w:rPr>
  </w:style>
  <w:style w:type="paragraph" w:customStyle="1" w:styleId="BulletListRightColumn9ptsCS">
    <w:name w:val="Bullet List_Right Column [9 pts]_CS"/>
    <w:basedOn w:val="TextRightColumn-Paragraph9ptsCS"/>
    <w:qFormat/>
    <w:rsid w:val="001B56A2"/>
    <w:pPr>
      <w:framePr w:wrap="around" w:y="878"/>
      <w:numPr>
        <w:numId w:val="6"/>
      </w:numPr>
      <w:tabs>
        <w:tab w:val="clear" w:pos="1080"/>
      </w:tabs>
      <w:spacing w:before="60"/>
      <w:ind w:left="180" w:right="158" w:hanging="173"/>
    </w:pPr>
  </w:style>
  <w:style w:type="character" w:styleId="FollowedHyperlink">
    <w:name w:val="FollowedHyperlink"/>
    <w:basedOn w:val="DefaultParagraphFont"/>
    <w:uiPriority w:val="99"/>
    <w:semiHidden/>
    <w:rsid w:val="001C239A"/>
    <w:rPr>
      <w:color w:val="0067AC" w:themeColor="followedHyperlink"/>
      <w:u w:val="single"/>
    </w:rPr>
  </w:style>
  <w:style w:type="paragraph" w:customStyle="1" w:styleId="H3RightSubheadParagraph9ptsblueboldSidebarCS">
    <w:name w:val="H3_Right Subhead_Paragraph  [9 pts blue bold]_SidebarCS"/>
    <w:basedOn w:val="TextRightColumn-Paragraph9ptsCS"/>
    <w:next w:val="Normal"/>
    <w:qFormat/>
    <w:rsid w:val="000D6128"/>
    <w:pPr>
      <w:framePr w:wrap="around"/>
      <w:spacing w:before="160"/>
    </w:pPr>
    <w:rPr>
      <w:b/>
      <w:color w:val="0067AC" w:themeColor="background2"/>
    </w:rPr>
  </w:style>
  <w:style w:type="paragraph" w:customStyle="1" w:styleId="TextLeftIndentParagraph10ptsCS">
    <w:name w:val="Text Left Indent Paragraph [10 pts]_CS"/>
    <w:basedOn w:val="TextLeftParagraph10ptsCS"/>
    <w:qFormat/>
    <w:rsid w:val="00693E07"/>
    <w:pPr>
      <w:framePr w:wrap="around"/>
      <w:ind w:left="900"/>
    </w:pPr>
  </w:style>
  <w:style w:type="paragraph" w:customStyle="1" w:styleId="TextRightColumn-OfficeAddress9ptsCS">
    <w:name w:val="Text Right Column-Office Address [9 pts]_CS"/>
    <w:basedOn w:val="TextRightColumn-Paragraph9ptsCS"/>
    <w:qFormat/>
    <w:rsid w:val="009A6451"/>
    <w:pPr>
      <w:framePr w:wrap="around"/>
      <w:spacing w:before="0"/>
    </w:pPr>
  </w:style>
  <w:style w:type="paragraph" w:customStyle="1" w:styleId="H2-RightTopSubhead12ptsblueboldCS">
    <w:name w:val="H2-Right Top Subhead [12 pts blue bold]_CS"/>
    <w:basedOn w:val="H2-SubheadParagraph12ptsblueboldCS"/>
    <w:qFormat/>
    <w:rsid w:val="00261F05"/>
    <w:pPr>
      <w:framePr w:wrap="around" w:x="7846" w:y="878"/>
      <w:spacing w:before="0"/>
    </w:pPr>
  </w:style>
  <w:style w:type="character" w:styleId="UnresolvedMention">
    <w:name w:val="Unresolved Mention"/>
    <w:basedOn w:val="DefaultParagraphFont"/>
    <w:uiPriority w:val="99"/>
    <w:semiHidden/>
    <w:unhideWhenUsed/>
    <w:rsid w:val="000D14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E3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F5038"/>
    <w:pPr>
      <w:spacing w:after="0" w:line="240" w:lineRule="auto"/>
    </w:pPr>
    <w:rPr>
      <w:color w:val="58595B"/>
      <w:sz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756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6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63E"/>
    <w:rPr>
      <w:color w:val="58595B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6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63E"/>
    <w:rPr>
      <w:b/>
      <w:bCs/>
      <w:color w:val="58595B"/>
      <w:sz w:val="20"/>
      <w:szCs w:val="20"/>
    </w:rPr>
  </w:style>
  <w:style w:type="character" w:customStyle="1" w:styleId="NoneA">
    <w:name w:val="None A"/>
    <w:rsid w:val="00FC4F80"/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4E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4E91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F4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1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8010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19650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6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1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9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es.tec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ubna.Abdelhadi@trade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fi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S_Color Theme">
      <a:dk1>
        <a:sysClr val="windowText" lastClr="000000"/>
      </a:dk1>
      <a:lt1>
        <a:sysClr val="window" lastClr="FFFFFF"/>
      </a:lt1>
      <a:dk2>
        <a:srgbClr val="003E7E"/>
      </a:dk2>
      <a:lt2>
        <a:srgbClr val="0067AC"/>
      </a:lt2>
      <a:accent1>
        <a:srgbClr val="414141"/>
      </a:accent1>
      <a:accent2>
        <a:srgbClr val="EE3124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67AC"/>
      </a:hlink>
      <a:folHlink>
        <a:srgbClr val="0067AC"/>
      </a:folHlink>
    </a:clrScheme>
    <a:fontScheme name="Custom 1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AE8397E19614EA31850166B1B8A73" ma:contentTypeVersion="13" ma:contentTypeDescription="Create a new document." ma:contentTypeScope="" ma:versionID="3ced01af40afbb6232d455254cb2ec36">
  <xsd:schema xmlns:xsd="http://www.w3.org/2001/XMLSchema" xmlns:xs="http://www.w3.org/2001/XMLSchema" xmlns:p="http://schemas.microsoft.com/office/2006/metadata/properties" xmlns:ns2="3dda9722-0f6b-406d-a7a2-ee90c26d289c" xmlns:ns3="c138f3e1-963f-4520-b451-f5817b893ee5" targetNamespace="http://schemas.microsoft.com/office/2006/metadata/properties" ma:root="true" ma:fieldsID="290bc239ebbdd5a871d77d316db55c45" ns2:_="" ns3:_="">
    <xsd:import namespace="3dda9722-0f6b-406d-a7a2-ee90c26d289c"/>
    <xsd:import namespace="c138f3e1-963f-4520-b451-f5817b893e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a9722-0f6b-406d-a7a2-ee90c26d28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8f3e1-963f-4520-b451-f5817b893ee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1109E-861C-4000-B6A8-E4CF3D96E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31E1A8-E82D-40AB-BB9E-0002964D73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2AE1E2-0DD0-484F-BA35-EA20BF81A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da9722-0f6b-406d-a7a2-ee90c26d289c"/>
    <ds:schemaRef ds:uri="c138f3e1-963f-4520-b451-f5817b893e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004C95-D2B5-4A3B-A646-24FB2C9A0D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 Seller Two Column Flyer (A4, CS logo)</vt:lpstr>
    </vt:vector>
  </TitlesOfParts>
  <Company>Interpublic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Seller Two Column Flyer (A4, CS logo)</dc:title>
  <dc:creator>Sam Castrillo</dc:creator>
  <cp:lastModifiedBy>Lubna Abdelhadi</cp:lastModifiedBy>
  <cp:revision>125</cp:revision>
  <cp:lastPrinted>2015-04-24T15:17:00Z</cp:lastPrinted>
  <dcterms:created xsi:type="dcterms:W3CDTF">2021-11-17T09:39:00Z</dcterms:created>
  <dcterms:modified xsi:type="dcterms:W3CDTF">2021-11-1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AE8397E19614EA31850166B1B8A73</vt:lpwstr>
  </property>
  <property fmtid="{D5CDD505-2E9C-101B-9397-08002B2CF9AE}" pid="3" name="_dlc_DocIdItemGuid">
    <vt:lpwstr>4479661a-b42d-4497-9d83-1018b2ad3299</vt:lpwstr>
  </property>
  <property fmtid="{D5CDD505-2E9C-101B-9397-08002B2CF9AE}" pid="4" name="Countries">
    <vt:lpwstr/>
  </property>
  <property fmtid="{D5CDD505-2E9C-101B-9397-08002B2CF9AE}" pid="5" name="Category">
    <vt:lpwstr>CS logo</vt:lpwstr>
  </property>
  <property fmtid="{D5CDD505-2E9C-101B-9397-08002B2CF9AE}" pid="6" name="Geographies">
    <vt:lpwstr/>
  </property>
  <property fmtid="{D5CDD505-2E9C-101B-9397-08002B2CF9AE}" pid="7" name="Topics">
    <vt:lpwstr/>
  </property>
  <property fmtid="{D5CDD505-2E9C-101B-9397-08002B2CF9AE}" pid="8" name="World Regions">
    <vt:lpwstr/>
  </property>
  <property fmtid="{D5CDD505-2E9C-101B-9397-08002B2CF9AE}" pid="9" name="Document Size">
    <vt:lpwstr>A4 210 by 297 millimeters</vt:lpwstr>
  </property>
  <property fmtid="{D5CDD505-2E9C-101B-9397-08002B2CF9AE}" pid="10" name="Industries">
    <vt:lpwstr/>
  </property>
  <property fmtid="{D5CDD505-2E9C-101B-9397-08002B2CF9AE}" pid="11" name="Audience">
    <vt:lpwstr>U.S. Companies (Sellers)</vt:lpwstr>
  </property>
  <property fmtid="{D5CDD505-2E9C-101B-9397-08002B2CF9AE}" pid="12" name="Trade Regions">
    <vt:lpwstr/>
  </property>
  <property fmtid="{D5CDD505-2E9C-101B-9397-08002B2CF9AE}" pid="13" name="_ExtendedDescription">
    <vt:lpwstr/>
  </property>
</Properties>
</file>